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1232" w:rsidRDefault="00691232" w:rsidP="00691232">
      <w:pPr>
        <w:jc w:val="center"/>
        <w:rPr>
          <w:sz w:val="32"/>
        </w:rPr>
      </w:pPr>
      <w:r>
        <w:rPr>
          <w:sz w:val="32"/>
        </w:rPr>
        <w:t>Curriculum Vitae</w:t>
      </w:r>
    </w:p>
    <w:p w:rsidR="005E44C2" w:rsidRPr="00691232" w:rsidRDefault="005E44C2" w:rsidP="00691232">
      <w:pPr>
        <w:jc w:val="center"/>
        <w:rPr>
          <w:sz w:val="36"/>
        </w:rPr>
      </w:pPr>
      <w:proofErr w:type="spellStart"/>
      <w:r w:rsidRPr="00691232">
        <w:rPr>
          <w:sz w:val="36"/>
        </w:rPr>
        <w:t>Irmina</w:t>
      </w:r>
      <w:proofErr w:type="spellEnd"/>
      <w:r w:rsidRPr="00691232">
        <w:rPr>
          <w:sz w:val="36"/>
        </w:rPr>
        <w:t xml:space="preserve"> </w:t>
      </w:r>
      <w:proofErr w:type="spellStart"/>
      <w:r w:rsidRPr="00691232">
        <w:rPr>
          <w:sz w:val="36"/>
        </w:rPr>
        <w:t>Sefic</w:t>
      </w:r>
      <w:proofErr w:type="spellEnd"/>
      <w:r w:rsidRPr="00691232">
        <w:rPr>
          <w:sz w:val="36"/>
        </w:rPr>
        <w:t xml:space="preserve"> Pasic</w:t>
      </w:r>
      <w:r w:rsidR="00691232">
        <w:rPr>
          <w:sz w:val="36"/>
        </w:rPr>
        <w:t xml:space="preserve"> </w:t>
      </w:r>
      <w:proofErr w:type="spellStart"/>
      <w:r w:rsidR="00691232">
        <w:rPr>
          <w:sz w:val="36"/>
        </w:rPr>
        <w:t>MD</w:t>
      </w:r>
      <w:proofErr w:type="gramStart"/>
      <w:r w:rsidR="00691232">
        <w:rPr>
          <w:sz w:val="36"/>
        </w:rPr>
        <w:t>,PhD</w:t>
      </w:r>
      <w:proofErr w:type="spellEnd"/>
      <w:proofErr w:type="gramEnd"/>
    </w:p>
    <w:p w:rsidR="00D85DD9" w:rsidRDefault="00D85DD9" w:rsidP="005E44C2">
      <w:pPr>
        <w:rPr>
          <w:sz w:val="32"/>
        </w:rPr>
      </w:pPr>
    </w:p>
    <w:p w:rsidR="00D85DD9" w:rsidRPr="00D85DD9" w:rsidRDefault="00D85DD9" w:rsidP="005E44C2"/>
    <w:p w:rsidR="005E44C2" w:rsidRDefault="005E44C2" w:rsidP="005E44C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81DFD1" wp14:editId="5574161D">
                <wp:simplePos x="0" y="0"/>
                <wp:positionH relativeFrom="column">
                  <wp:posOffset>-103505</wp:posOffset>
                </wp:positionH>
                <wp:positionV relativeFrom="paragraph">
                  <wp:posOffset>228600</wp:posOffset>
                </wp:positionV>
                <wp:extent cx="2374265" cy="1403985"/>
                <wp:effectExtent l="0" t="0" r="11430" b="2476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E44C2" w:rsidRDefault="005E44C2">
                            <w:pPr>
                              <w:rPr>
                                <w:lang w:val="hr-BA"/>
                              </w:rPr>
                            </w:pPr>
                            <w:r>
                              <w:rPr>
                                <w:lang w:val="hr-BA"/>
                              </w:rPr>
                              <w:t>Contact :</w:t>
                            </w:r>
                          </w:p>
                          <w:p w:rsidR="005E44C2" w:rsidRDefault="005E44C2" w:rsidP="005E44C2">
                            <w:pPr>
                              <w:spacing w:after="0"/>
                              <w:rPr>
                                <w:lang w:val="hr-BA"/>
                              </w:rPr>
                            </w:pPr>
                            <w:r>
                              <w:rPr>
                                <w:lang w:val="hr-BA"/>
                              </w:rPr>
                              <w:t>Ismeta Mujezinovica 20</w:t>
                            </w:r>
                          </w:p>
                          <w:p w:rsidR="005E44C2" w:rsidRDefault="005E44C2" w:rsidP="005E44C2">
                            <w:pPr>
                              <w:spacing w:after="0"/>
                              <w:rPr>
                                <w:lang w:val="hr-BA"/>
                              </w:rPr>
                            </w:pPr>
                            <w:r>
                              <w:rPr>
                                <w:lang w:val="hr-BA"/>
                              </w:rPr>
                              <w:t>71000 Sarajevo</w:t>
                            </w:r>
                          </w:p>
                          <w:p w:rsidR="005E44C2" w:rsidRDefault="005E44C2" w:rsidP="005E44C2">
                            <w:pPr>
                              <w:spacing w:after="0"/>
                              <w:rPr>
                                <w:lang w:val="hr-BA"/>
                              </w:rPr>
                            </w:pPr>
                            <w:r>
                              <w:rPr>
                                <w:lang w:val="hr-BA"/>
                              </w:rPr>
                              <w:t>Tel. 061 749675</w:t>
                            </w:r>
                          </w:p>
                          <w:p w:rsidR="005E44C2" w:rsidRPr="005E44C2" w:rsidRDefault="005E44C2" w:rsidP="005E44C2">
                            <w:pPr>
                              <w:spacing w:after="0"/>
                              <w:rPr>
                                <w:lang w:val="hr-BA"/>
                              </w:rPr>
                            </w:pPr>
                            <w:r>
                              <w:rPr>
                                <w:lang w:val="hr-BA"/>
                              </w:rPr>
                              <w:t>e-mail : irmina.sefic</w:t>
                            </w:r>
                            <w:r>
                              <w:rPr>
                                <w:rFonts w:cstheme="minorHAnsi"/>
                                <w:lang w:val="hr-BA"/>
                              </w:rPr>
                              <w:t>@</w:t>
                            </w:r>
                            <w:r>
                              <w:rPr>
                                <w:lang w:val="hr-BA"/>
                              </w:rPr>
                              <w:t>gmail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481DFD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8.15pt;margin-top:18pt;width:186.95pt;height:110.55pt;z-index:25165926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">
                <v:textbox style="mso-fit-shape-to-text:t">
                  <w:txbxContent>
                    <w:p w:rsidR="005E44C2" w:rsidRDefault="005E44C2">
                      <w:pPr>
                        <w:rPr>
                          <w:lang w:val="hr-BA"/>
                        </w:rPr>
                      </w:pPr>
                      <w:r>
                        <w:rPr>
                          <w:lang w:val="hr-BA"/>
                        </w:rPr>
                        <w:t>Contact :</w:t>
                      </w:r>
                    </w:p>
                    <w:p w:rsidR="005E44C2" w:rsidRDefault="005E44C2" w:rsidP="005E44C2">
                      <w:pPr>
                        <w:spacing w:after="0"/>
                        <w:rPr>
                          <w:lang w:val="hr-BA"/>
                        </w:rPr>
                      </w:pPr>
                      <w:r>
                        <w:rPr>
                          <w:lang w:val="hr-BA"/>
                        </w:rPr>
                        <w:t>Ismeta Mujezinovica 20</w:t>
                      </w:r>
                    </w:p>
                    <w:p w:rsidR="005E44C2" w:rsidRDefault="005E44C2" w:rsidP="005E44C2">
                      <w:pPr>
                        <w:spacing w:after="0"/>
                        <w:rPr>
                          <w:lang w:val="hr-BA"/>
                        </w:rPr>
                      </w:pPr>
                      <w:r>
                        <w:rPr>
                          <w:lang w:val="hr-BA"/>
                        </w:rPr>
                        <w:t>71000 Sarajevo</w:t>
                      </w:r>
                    </w:p>
                    <w:p w:rsidR="005E44C2" w:rsidRDefault="005E44C2" w:rsidP="005E44C2">
                      <w:pPr>
                        <w:spacing w:after="0"/>
                        <w:rPr>
                          <w:lang w:val="hr-BA"/>
                        </w:rPr>
                      </w:pPr>
                      <w:r>
                        <w:rPr>
                          <w:lang w:val="hr-BA"/>
                        </w:rPr>
                        <w:t>Tel. 061 749675</w:t>
                      </w:r>
                    </w:p>
                    <w:p w:rsidR="005E44C2" w:rsidRPr="005E44C2" w:rsidRDefault="005E44C2" w:rsidP="005E44C2">
                      <w:pPr>
                        <w:spacing w:after="0"/>
                        <w:rPr>
                          <w:lang w:val="hr-BA"/>
                        </w:rPr>
                      </w:pPr>
                      <w:r>
                        <w:rPr>
                          <w:lang w:val="hr-BA"/>
                        </w:rPr>
                        <w:t>e-mail : irmina.sefic</w:t>
                      </w:r>
                      <w:r>
                        <w:rPr>
                          <w:rFonts w:cstheme="minorHAnsi"/>
                          <w:lang w:val="hr-BA"/>
                        </w:rPr>
                        <w:t>@</w:t>
                      </w:r>
                      <w:r>
                        <w:rPr>
                          <w:lang w:val="hr-BA"/>
                        </w:rPr>
                        <w:t>gmail.com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                                                                                                                             </w:t>
      </w:r>
      <w:r>
        <w:rPr>
          <w:noProof/>
        </w:rPr>
        <w:drawing>
          <wp:inline distT="0" distB="0" distL="0" distR="0" wp14:anchorId="0B0A05C8" wp14:editId="1A8C8261">
            <wp:extent cx="1884733" cy="1862924"/>
            <wp:effectExtent l="0" t="7938" r="0" b="0"/>
            <wp:docPr id="1" name="Picture 1" descr="C:\Users\Anes\Desktop\slika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es\Desktop\slika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brightnessContrast bright="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132" t="27571" r="16114" b="17323"/>
                    <a:stretch/>
                  </pic:blipFill>
                  <pic:spPr bwMode="auto">
                    <a:xfrm rot="5400000">
                      <a:off x="0" y="0"/>
                      <a:ext cx="1888002" cy="1866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E44C2" w:rsidRDefault="005E44C2" w:rsidP="005E44C2">
      <w:r>
        <w:t xml:space="preserve">Date of birth:                      26 March 1976 </w:t>
      </w:r>
    </w:p>
    <w:p w:rsidR="005E44C2" w:rsidRDefault="005E44C2" w:rsidP="005E44C2"/>
    <w:p w:rsidR="00F841AD" w:rsidRDefault="00F841AD" w:rsidP="005E44C2"/>
    <w:p w:rsidR="003C5A5F" w:rsidRDefault="003C5A5F" w:rsidP="00A312E0">
      <w:pPr>
        <w:jc w:val="both"/>
      </w:pPr>
      <w:r>
        <w:t xml:space="preserve">Currently working as </w:t>
      </w:r>
      <w:r w:rsidR="00962EA5">
        <w:t xml:space="preserve">a </w:t>
      </w:r>
      <w:r w:rsidR="00400122">
        <w:t xml:space="preserve">Pediatric </w:t>
      </w:r>
      <w:r>
        <w:t xml:space="preserve">Radiologist at </w:t>
      </w:r>
      <w:r w:rsidR="00962EA5">
        <w:t xml:space="preserve">the </w:t>
      </w:r>
      <w:r>
        <w:t>Clinical Center University of Saraj</w:t>
      </w:r>
      <w:r w:rsidR="00400122">
        <w:t>evo</w:t>
      </w:r>
      <w:r w:rsidR="00F3200D">
        <w:t>. Everyday practice include</w:t>
      </w:r>
      <w:r w:rsidR="00400122">
        <w:t>s</w:t>
      </w:r>
      <w:r w:rsidR="00F3200D">
        <w:t xml:space="preserve"> work with childre</w:t>
      </w:r>
      <w:r w:rsidR="00400122">
        <w:t>n from birth to 18 years, but I a</w:t>
      </w:r>
      <w:r w:rsidR="00F3200D">
        <w:t>m mainly focused</w:t>
      </w:r>
      <w:r>
        <w:t xml:space="preserve"> on premature and neonate patients</w:t>
      </w:r>
      <w:r w:rsidR="00F3200D">
        <w:t xml:space="preserve"> </w:t>
      </w:r>
      <w:r w:rsidR="00400122">
        <w:t xml:space="preserve">with </w:t>
      </w:r>
      <w:r w:rsidR="00962EA5">
        <w:t xml:space="preserve">a </w:t>
      </w:r>
      <w:r w:rsidR="00400122">
        <w:t xml:space="preserve">special interest </w:t>
      </w:r>
      <w:r w:rsidR="00962EA5">
        <w:t xml:space="preserve">in </w:t>
      </w:r>
      <w:r w:rsidR="006E11AE">
        <w:t xml:space="preserve">the </w:t>
      </w:r>
      <w:r w:rsidR="00400122">
        <w:t>chest and respiratory pathology.</w:t>
      </w:r>
      <w:r w:rsidR="00962EA5">
        <w:t xml:space="preserve"> </w:t>
      </w:r>
      <w:r w:rsidR="006E11AE">
        <w:t xml:space="preserve">As a member of the </w:t>
      </w:r>
      <w:r w:rsidR="00A312E0">
        <w:t>Clinical Radiation protection team, actively</w:t>
      </w:r>
      <w:r w:rsidR="006E11AE">
        <w:t xml:space="preserve"> involved in a CT optimization project</w:t>
      </w:r>
      <w:r w:rsidR="00A312E0">
        <w:t>s</w:t>
      </w:r>
      <w:r w:rsidR="006E11AE">
        <w:t xml:space="preserve"> for low-dose CT protocols </w:t>
      </w:r>
      <w:r w:rsidR="00A312E0">
        <w:t>and optimization of radiographic procedures in children</w:t>
      </w:r>
      <w:r w:rsidR="006E11AE">
        <w:t xml:space="preserve">. </w:t>
      </w:r>
    </w:p>
    <w:p w:rsidR="003C5A5F" w:rsidRDefault="003C5A5F" w:rsidP="005E44C2"/>
    <w:p w:rsidR="005E44C2" w:rsidRPr="00691232" w:rsidRDefault="005E44C2" w:rsidP="005E44C2">
      <w:pPr>
        <w:rPr>
          <w:sz w:val="28"/>
          <w:u w:val="single"/>
        </w:rPr>
      </w:pPr>
      <w:r w:rsidRPr="00691232">
        <w:rPr>
          <w:sz w:val="28"/>
          <w:u w:val="single"/>
        </w:rPr>
        <w:t xml:space="preserve">Education </w:t>
      </w:r>
    </w:p>
    <w:p w:rsidR="00F841AD" w:rsidRPr="005E44C2" w:rsidRDefault="00F841AD" w:rsidP="005E44C2">
      <w:pPr>
        <w:rPr>
          <w:sz w:val="28"/>
        </w:rPr>
      </w:pPr>
    </w:p>
    <w:p w:rsidR="00F95F5C" w:rsidRDefault="003C5A5F" w:rsidP="005E44C2">
      <w:r>
        <w:t xml:space="preserve">PhD degree, 2019 </w:t>
      </w:r>
      <w:r w:rsidR="00F95F5C">
        <w:t xml:space="preserve">- </w:t>
      </w:r>
      <w:proofErr w:type="spellStart"/>
      <w:proofErr w:type="gramStart"/>
      <w:r w:rsidR="00F95F5C">
        <w:t>Universitat</w:t>
      </w:r>
      <w:proofErr w:type="spellEnd"/>
      <w:r w:rsidR="00F95F5C">
        <w:t xml:space="preserve">  </w:t>
      </w:r>
      <w:proofErr w:type="spellStart"/>
      <w:r w:rsidR="00F95F5C">
        <w:t>Autonoma</w:t>
      </w:r>
      <w:proofErr w:type="spellEnd"/>
      <w:proofErr w:type="gramEnd"/>
      <w:r w:rsidR="00F95F5C">
        <w:t xml:space="preserve"> de Barcelona, Spain (PhD project- Lung ultrasound in the evaluation of neonatal respiratory distress syndrome)</w:t>
      </w:r>
    </w:p>
    <w:p w:rsidR="00B72DBD" w:rsidRDefault="00507EC2" w:rsidP="005E44C2">
      <w:r>
        <w:t xml:space="preserve">Master </w:t>
      </w:r>
      <w:proofErr w:type="gramStart"/>
      <w:r>
        <w:t>degree ,</w:t>
      </w:r>
      <w:proofErr w:type="gramEnd"/>
      <w:r>
        <w:t xml:space="preserve"> 2012 -</w:t>
      </w:r>
      <w:r w:rsidRPr="00507EC2">
        <w:t xml:space="preserve"> Faculty of Medicine, University of Sarajevo ( Project- Possibilities of differentiation of solitary focal liver lesions by computer tomography perfusion)</w:t>
      </w:r>
    </w:p>
    <w:p w:rsidR="00507EC2" w:rsidRDefault="00507EC2" w:rsidP="005E44C2">
      <w:r w:rsidRPr="00507EC2">
        <w:t>Diagnos</w:t>
      </w:r>
      <w:r>
        <w:t xml:space="preserve">tic radiology </w:t>
      </w:r>
      <w:proofErr w:type="gramStart"/>
      <w:r>
        <w:t>specialist ,</w:t>
      </w:r>
      <w:proofErr w:type="gramEnd"/>
      <w:r>
        <w:t xml:space="preserve"> 2011 -</w:t>
      </w:r>
      <w:r w:rsidRPr="00507EC2">
        <w:t xml:space="preserve"> Clinical Centre University of Sarajevo</w:t>
      </w:r>
    </w:p>
    <w:p w:rsidR="00507EC2" w:rsidRDefault="00507EC2" w:rsidP="005E44C2">
      <w:r>
        <w:t xml:space="preserve">Doctor of </w:t>
      </w:r>
      <w:proofErr w:type="gramStart"/>
      <w:r>
        <w:t>Medicine ,</w:t>
      </w:r>
      <w:proofErr w:type="gramEnd"/>
      <w:r>
        <w:t xml:space="preserve"> 2002 -</w:t>
      </w:r>
      <w:r w:rsidRPr="00507EC2">
        <w:t xml:space="preserve"> Faculty of Medicine, University of Sarajevo</w:t>
      </w:r>
    </w:p>
    <w:p w:rsidR="00507EC2" w:rsidRDefault="00507EC2" w:rsidP="005E44C2"/>
    <w:p w:rsidR="00B72DBD" w:rsidRDefault="00B72DBD" w:rsidP="005E44C2">
      <w:pPr>
        <w:rPr>
          <w:u w:val="single"/>
        </w:rPr>
      </w:pPr>
      <w:r w:rsidRPr="00B72DBD">
        <w:rPr>
          <w:sz w:val="28"/>
          <w:u w:val="single"/>
        </w:rPr>
        <w:lastRenderedPageBreak/>
        <w:t>Teaching</w:t>
      </w:r>
      <w:r w:rsidRPr="00B72DBD">
        <w:rPr>
          <w:u w:val="single"/>
        </w:rPr>
        <w:t xml:space="preserve"> </w:t>
      </w:r>
    </w:p>
    <w:p w:rsidR="00B72DBD" w:rsidRDefault="00B72DBD" w:rsidP="005E44C2">
      <w:r>
        <w:t>2020-present- Assistant professor -</w:t>
      </w:r>
      <w:r w:rsidRPr="00B72DBD">
        <w:t>- Subject Radiology at Medical faculty, Sarajevo School of Science and Technology</w:t>
      </w:r>
    </w:p>
    <w:p w:rsidR="00B72DBD" w:rsidRDefault="00B72DBD" w:rsidP="005E44C2">
      <w:r w:rsidRPr="00B72DBD">
        <w:t>2018-2020 - Senior Teaching assistant- Subject Radiology at Medical faculty, Sarajevo School of Science and Technology</w:t>
      </w:r>
    </w:p>
    <w:p w:rsidR="00B72DBD" w:rsidRDefault="00B72DBD" w:rsidP="005E44C2">
      <w:r w:rsidRPr="00B72DBD">
        <w:t xml:space="preserve">1997-1999- Student assistant- </w:t>
      </w:r>
      <w:proofErr w:type="gramStart"/>
      <w:r w:rsidRPr="00B72DBD">
        <w:t>Subject  Histology</w:t>
      </w:r>
      <w:proofErr w:type="gramEnd"/>
      <w:r w:rsidRPr="00B72DBD">
        <w:t xml:space="preserve"> and embryology</w:t>
      </w:r>
    </w:p>
    <w:p w:rsidR="00B72DBD" w:rsidRDefault="00B72DBD" w:rsidP="005E44C2">
      <w:r w:rsidRPr="00B72DBD">
        <w:t xml:space="preserve">1996-1998 – Student assistant- </w:t>
      </w:r>
      <w:proofErr w:type="gramStart"/>
      <w:r w:rsidRPr="00B72DBD">
        <w:t>Subject  Anatomy</w:t>
      </w:r>
      <w:proofErr w:type="gramEnd"/>
    </w:p>
    <w:p w:rsidR="00F841AD" w:rsidRDefault="00F841AD" w:rsidP="005E44C2"/>
    <w:p w:rsidR="00F841AD" w:rsidRDefault="00F841AD" w:rsidP="005E44C2"/>
    <w:p w:rsidR="005E44C2" w:rsidRPr="00691232" w:rsidRDefault="005E44C2" w:rsidP="005E44C2">
      <w:pPr>
        <w:rPr>
          <w:sz w:val="28"/>
          <w:u w:val="single"/>
        </w:rPr>
      </w:pPr>
      <w:r w:rsidRPr="00691232">
        <w:rPr>
          <w:sz w:val="28"/>
          <w:u w:val="single"/>
        </w:rPr>
        <w:t xml:space="preserve">Working Experience </w:t>
      </w:r>
    </w:p>
    <w:p w:rsidR="005E44C2" w:rsidRDefault="005E44C2" w:rsidP="005E44C2">
      <w:r>
        <w:cr/>
        <w:t xml:space="preserve">January 2011 – </w:t>
      </w:r>
      <w:proofErr w:type="gramStart"/>
      <w:r>
        <w:t xml:space="preserve">present  </w:t>
      </w:r>
      <w:r w:rsidR="00D85DD9">
        <w:t>-</w:t>
      </w:r>
      <w:proofErr w:type="gramEnd"/>
      <w:r w:rsidR="00D85DD9">
        <w:t xml:space="preserve"> </w:t>
      </w:r>
      <w:r>
        <w:t xml:space="preserve">Diagnostic Radiology specialist, Institute of Radiology/Clinical Centre Sarajevo </w:t>
      </w:r>
      <w:r>
        <w:cr/>
      </w:r>
    </w:p>
    <w:p w:rsidR="005E44C2" w:rsidRDefault="005E44C2" w:rsidP="005E44C2">
      <w:r>
        <w:t xml:space="preserve">2006 - 2011   Resident MD, Institute of Radiology/Clinical Centre Sarajevo  </w:t>
      </w:r>
    </w:p>
    <w:p w:rsidR="005E44C2" w:rsidRDefault="005E44C2" w:rsidP="005E44C2">
      <w:r>
        <w:t xml:space="preserve"> </w:t>
      </w:r>
      <w:r>
        <w:cr/>
        <w:t xml:space="preserve">2004 – 2006 MD </w:t>
      </w:r>
      <w:proofErr w:type="gramStart"/>
      <w:r>
        <w:t>at  Institute</w:t>
      </w:r>
      <w:proofErr w:type="gramEnd"/>
      <w:r>
        <w:t xml:space="preserve"> of Radiology/Clinical Centre Sarajevo   </w:t>
      </w:r>
    </w:p>
    <w:p w:rsidR="005E44C2" w:rsidRDefault="005E44C2" w:rsidP="005E44C2">
      <w:r>
        <w:cr/>
        <w:t xml:space="preserve">2002-2004    Medical representative in pharmaceutical company Aventis Pasteur </w:t>
      </w:r>
    </w:p>
    <w:p w:rsidR="005E44C2" w:rsidRDefault="005E44C2" w:rsidP="005E44C2"/>
    <w:p w:rsidR="005E44C2" w:rsidRDefault="00417A28" w:rsidP="005E44C2">
      <w:pPr>
        <w:rPr>
          <w:sz w:val="28"/>
        </w:rPr>
      </w:pPr>
      <w:r w:rsidRPr="00D85DD9">
        <w:rPr>
          <w:sz w:val="28"/>
        </w:rPr>
        <w:t xml:space="preserve">Fellowship </w:t>
      </w:r>
    </w:p>
    <w:p w:rsidR="00507EC2" w:rsidRPr="00D85DD9" w:rsidRDefault="00507EC2" w:rsidP="005E44C2">
      <w:pPr>
        <w:rPr>
          <w:sz w:val="28"/>
        </w:rPr>
      </w:pPr>
    </w:p>
    <w:p w:rsidR="00417A28" w:rsidRDefault="005E44C2" w:rsidP="005E44C2">
      <w:r>
        <w:t xml:space="preserve">2008 </w:t>
      </w:r>
      <w:proofErr w:type="gramStart"/>
      <w:r>
        <w:t>-</w:t>
      </w:r>
      <w:r w:rsidR="00417A28">
        <w:t xml:space="preserve">  </w:t>
      </w:r>
      <w:proofErr w:type="spellStart"/>
      <w:r w:rsidR="00417A28">
        <w:t>O</w:t>
      </w:r>
      <w:r>
        <w:t>bservership</w:t>
      </w:r>
      <w:proofErr w:type="spellEnd"/>
      <w:proofErr w:type="gramEnd"/>
      <w:r>
        <w:t xml:space="preserve">- Perfusion computer tomography, </w:t>
      </w:r>
      <w:r w:rsidR="00417A28">
        <w:t xml:space="preserve"> </w:t>
      </w:r>
      <w:r>
        <w:t>AKH,</w:t>
      </w:r>
      <w:r w:rsidR="00417A28">
        <w:t xml:space="preserve"> Vienna</w:t>
      </w:r>
      <w:r>
        <w:t>,</w:t>
      </w:r>
      <w:r w:rsidR="00417A28">
        <w:t xml:space="preserve"> </w:t>
      </w:r>
      <w:r>
        <w:t xml:space="preserve">Austria  </w:t>
      </w:r>
    </w:p>
    <w:p w:rsidR="005E44C2" w:rsidRDefault="005E44C2" w:rsidP="005E44C2">
      <w:r>
        <w:t xml:space="preserve">2013 - ESOR Fellowship in Pediatric radiology, </w:t>
      </w:r>
      <w:proofErr w:type="spellStart"/>
      <w:r>
        <w:t>Val</w:t>
      </w:r>
      <w:r w:rsidR="003C5A5F">
        <w:t>l</w:t>
      </w:r>
      <w:proofErr w:type="spellEnd"/>
      <w:r>
        <w:t xml:space="preserve"> </w:t>
      </w:r>
      <w:proofErr w:type="spellStart"/>
      <w:r>
        <w:t>d'Hebron</w:t>
      </w:r>
      <w:proofErr w:type="spellEnd"/>
      <w:r>
        <w:t>, Barcelona,</w:t>
      </w:r>
      <w:r w:rsidR="00417A28">
        <w:t xml:space="preserve"> </w:t>
      </w:r>
      <w:r>
        <w:t xml:space="preserve">Spain </w:t>
      </w:r>
    </w:p>
    <w:p w:rsidR="00417A28" w:rsidRDefault="00F769E7" w:rsidP="005E44C2">
      <w:r>
        <w:t xml:space="preserve">2015 </w:t>
      </w:r>
      <w:r w:rsidR="00417A28">
        <w:t xml:space="preserve">- “Applying </w:t>
      </w:r>
      <w:r>
        <w:t>best Practices for Quality and S</w:t>
      </w:r>
      <w:r w:rsidR="00417A28">
        <w:t>afety in Diagnostic Radiology”</w:t>
      </w:r>
      <w:r>
        <w:t>, Royal M</w:t>
      </w:r>
      <w:r w:rsidR="00417A28">
        <w:t>arsden Hospital, London, UK</w:t>
      </w:r>
    </w:p>
    <w:p w:rsidR="00482583" w:rsidRPr="00482583" w:rsidRDefault="00482583" w:rsidP="00482583">
      <w:r w:rsidRPr="00482583">
        <w:t>2018 – Training Course for radiologists on Applying Justification and Referral Guidelines for Imaging, Warsaw, Poland</w:t>
      </w:r>
    </w:p>
    <w:p w:rsidR="005E44C2" w:rsidRDefault="005E44C2" w:rsidP="00F769E7">
      <w:pPr>
        <w:rPr>
          <w:sz w:val="28"/>
        </w:rPr>
      </w:pPr>
      <w:r>
        <w:cr/>
      </w:r>
      <w:r w:rsidRPr="00D85DD9">
        <w:rPr>
          <w:sz w:val="28"/>
        </w:rPr>
        <w:t xml:space="preserve">  </w:t>
      </w:r>
    </w:p>
    <w:p w:rsidR="00A312E0" w:rsidRDefault="00A312E0" w:rsidP="00F769E7">
      <w:pPr>
        <w:rPr>
          <w:sz w:val="28"/>
        </w:rPr>
      </w:pPr>
    </w:p>
    <w:p w:rsidR="00A312E0" w:rsidRPr="00D85DD9" w:rsidRDefault="00A312E0" w:rsidP="00F769E7">
      <w:pPr>
        <w:rPr>
          <w:sz w:val="28"/>
        </w:rPr>
      </w:pPr>
    </w:p>
    <w:p w:rsidR="00084AF5" w:rsidRDefault="005E44C2" w:rsidP="005E44C2">
      <w:pPr>
        <w:rPr>
          <w:sz w:val="28"/>
        </w:rPr>
      </w:pPr>
      <w:r w:rsidRPr="00D85DD9">
        <w:rPr>
          <w:sz w:val="28"/>
        </w:rPr>
        <w:lastRenderedPageBreak/>
        <w:t xml:space="preserve">Papers </w:t>
      </w:r>
    </w:p>
    <w:p w:rsidR="00A312E0" w:rsidRDefault="00A312E0" w:rsidP="005E44C2">
      <w:pPr>
        <w:rPr>
          <w:sz w:val="28"/>
        </w:rPr>
      </w:pPr>
    </w:p>
    <w:p w:rsidR="002122DD" w:rsidRDefault="00482583" w:rsidP="005E44C2">
      <w:r w:rsidRPr="00482583">
        <w:t>1.</w:t>
      </w:r>
      <w:r w:rsidR="00A312E0">
        <w:t xml:space="preserve"> </w:t>
      </w:r>
      <w:proofErr w:type="spellStart"/>
      <w:r w:rsidRPr="00482583">
        <w:t>I.Sefic</w:t>
      </w:r>
      <w:proofErr w:type="spellEnd"/>
      <w:r w:rsidRPr="00482583">
        <w:t xml:space="preserve"> Pasic, </w:t>
      </w:r>
      <w:proofErr w:type="spellStart"/>
      <w:r w:rsidRPr="00482583">
        <w:t>S.Terzic</w:t>
      </w:r>
      <w:proofErr w:type="spellEnd"/>
      <w:r w:rsidRPr="00482583">
        <w:t xml:space="preserve">, </w:t>
      </w:r>
      <w:proofErr w:type="spellStart"/>
      <w:r w:rsidRPr="00482583">
        <w:t>J.Nisandzic</w:t>
      </w:r>
      <w:proofErr w:type="spellEnd"/>
      <w:r w:rsidRPr="00482583">
        <w:t xml:space="preserve">, </w:t>
      </w:r>
      <w:proofErr w:type="spellStart"/>
      <w:r w:rsidRPr="00482583">
        <w:t>D.Pokrajac</w:t>
      </w:r>
      <w:proofErr w:type="spellEnd"/>
      <w:r w:rsidRPr="00482583">
        <w:t>. Lung ultraso</w:t>
      </w:r>
      <w:r>
        <w:t>und and neonatal respiratory dis</w:t>
      </w:r>
      <w:r w:rsidRPr="00482583">
        <w:t xml:space="preserve">tress syndrome. J </w:t>
      </w:r>
      <w:proofErr w:type="spellStart"/>
      <w:r w:rsidRPr="00482583">
        <w:t>Clin</w:t>
      </w:r>
      <w:proofErr w:type="spellEnd"/>
      <w:r w:rsidRPr="00482583">
        <w:t xml:space="preserve"> </w:t>
      </w:r>
      <w:proofErr w:type="spellStart"/>
      <w:r w:rsidRPr="00482583">
        <w:t>Neonatol</w:t>
      </w:r>
      <w:proofErr w:type="spellEnd"/>
      <w:r w:rsidRPr="00482583">
        <w:t xml:space="preserve"> 2020; 9(4)</w:t>
      </w:r>
    </w:p>
    <w:p w:rsidR="003C5A5F" w:rsidRDefault="002122DD" w:rsidP="005E44C2">
      <w:r>
        <w:t>2</w:t>
      </w:r>
      <w:r w:rsidRPr="002122DD">
        <w:t xml:space="preserve">. </w:t>
      </w:r>
      <w:proofErr w:type="spellStart"/>
      <w:r w:rsidRPr="002122DD">
        <w:t>Z.Zvizdic</w:t>
      </w:r>
      <w:proofErr w:type="spellEnd"/>
      <w:r w:rsidRPr="002122DD">
        <w:t xml:space="preserve">, </w:t>
      </w:r>
      <w:proofErr w:type="spellStart"/>
      <w:r w:rsidRPr="002122DD">
        <w:t>I.Sefic</w:t>
      </w:r>
      <w:proofErr w:type="spellEnd"/>
      <w:r w:rsidRPr="002122DD">
        <w:t xml:space="preserve"> Pasic, </w:t>
      </w:r>
      <w:proofErr w:type="spellStart"/>
      <w:r w:rsidRPr="002122DD">
        <w:t>A.Dzananovic</w:t>
      </w:r>
      <w:proofErr w:type="spellEnd"/>
      <w:r w:rsidRPr="002122DD">
        <w:t xml:space="preserve">, </w:t>
      </w:r>
      <w:proofErr w:type="spellStart"/>
      <w:r w:rsidRPr="002122DD">
        <w:t>N.Rustempasic</w:t>
      </w:r>
      <w:proofErr w:type="spellEnd"/>
      <w:r w:rsidRPr="002122DD">
        <w:t xml:space="preserve">, </w:t>
      </w:r>
      <w:proofErr w:type="spellStart"/>
      <w:r w:rsidRPr="002122DD">
        <w:t>E.Milisic</w:t>
      </w:r>
      <w:proofErr w:type="spellEnd"/>
      <w:r w:rsidRPr="002122DD">
        <w:t xml:space="preserve">, </w:t>
      </w:r>
      <w:proofErr w:type="spellStart"/>
      <w:r w:rsidRPr="002122DD">
        <w:t>A.Jonuzi</w:t>
      </w:r>
      <w:proofErr w:type="spellEnd"/>
      <w:r w:rsidRPr="002122DD">
        <w:t xml:space="preserve">, </w:t>
      </w:r>
      <w:proofErr w:type="spellStart"/>
      <w:r w:rsidRPr="002122DD">
        <w:t>S.Vranic</w:t>
      </w:r>
      <w:proofErr w:type="spellEnd"/>
      <w:r w:rsidRPr="002122DD">
        <w:t xml:space="preserve">. Bowel Dilatation on Initial Plane Abdominal Radiography May Help to Assess the Severity of Necrotizing </w:t>
      </w:r>
      <w:proofErr w:type="spellStart"/>
      <w:r w:rsidRPr="002122DD">
        <w:t>Enterocolitis</w:t>
      </w:r>
      <w:proofErr w:type="spellEnd"/>
      <w:r w:rsidRPr="002122DD">
        <w:t xml:space="preserve"> in Preterm Infants. Children 2020, 7</w:t>
      </w:r>
      <w:proofErr w:type="gramStart"/>
      <w:r w:rsidRPr="002122DD">
        <w:t>,9</w:t>
      </w:r>
      <w:proofErr w:type="gramEnd"/>
      <w:r w:rsidRPr="002122DD">
        <w:t>;</w:t>
      </w:r>
      <w:r w:rsidR="005E44C2">
        <w:cr/>
      </w:r>
      <w:r>
        <w:t>3</w:t>
      </w:r>
      <w:r w:rsidR="003C5A5F" w:rsidRPr="003C5A5F">
        <w:t xml:space="preserve">. </w:t>
      </w:r>
      <w:proofErr w:type="spellStart"/>
      <w:r w:rsidR="003C5A5F" w:rsidRPr="003C5A5F">
        <w:t>J.F.Schafer</w:t>
      </w:r>
      <w:proofErr w:type="spellEnd"/>
      <w:r w:rsidR="003C5A5F" w:rsidRPr="003C5A5F">
        <w:t xml:space="preserve">, </w:t>
      </w:r>
      <w:proofErr w:type="spellStart"/>
      <w:r w:rsidR="003C5A5F" w:rsidRPr="003C5A5F">
        <w:t>C.Granata</w:t>
      </w:r>
      <w:proofErr w:type="spellEnd"/>
      <w:r w:rsidR="003C5A5F" w:rsidRPr="003C5A5F">
        <w:t xml:space="preserve">, </w:t>
      </w:r>
      <w:proofErr w:type="spellStart"/>
      <w:r w:rsidR="003C5A5F" w:rsidRPr="003C5A5F">
        <w:t>T.von</w:t>
      </w:r>
      <w:proofErr w:type="spellEnd"/>
      <w:r w:rsidR="003C5A5F" w:rsidRPr="003C5A5F">
        <w:t xml:space="preserve"> </w:t>
      </w:r>
      <w:proofErr w:type="spellStart"/>
      <w:r w:rsidR="003C5A5F" w:rsidRPr="003C5A5F">
        <w:t>Kalle</w:t>
      </w:r>
      <w:proofErr w:type="spellEnd"/>
      <w:r w:rsidR="003C5A5F" w:rsidRPr="003C5A5F">
        <w:t xml:space="preserve">, </w:t>
      </w:r>
      <w:proofErr w:type="spellStart"/>
      <w:r w:rsidR="003C5A5F" w:rsidRPr="003C5A5F">
        <w:t>M.Kyncl</w:t>
      </w:r>
      <w:proofErr w:type="spellEnd"/>
      <w:r w:rsidR="003C5A5F" w:rsidRPr="003C5A5F">
        <w:t xml:space="preserve">, </w:t>
      </w:r>
      <w:proofErr w:type="spellStart"/>
      <w:r w:rsidR="003C5A5F" w:rsidRPr="003C5A5F">
        <w:t>A.S.Littooij</w:t>
      </w:r>
      <w:proofErr w:type="spellEnd"/>
      <w:r w:rsidR="003C5A5F" w:rsidRPr="003C5A5F">
        <w:t xml:space="preserve">, </w:t>
      </w:r>
      <w:proofErr w:type="spellStart"/>
      <w:r w:rsidR="003C5A5F" w:rsidRPr="003C5A5F">
        <w:t>P.Luigi</w:t>
      </w:r>
      <w:proofErr w:type="spellEnd"/>
      <w:r w:rsidR="003C5A5F" w:rsidRPr="003C5A5F">
        <w:t xml:space="preserve"> Di Paolo, </w:t>
      </w:r>
      <w:proofErr w:type="spellStart"/>
      <w:r w:rsidR="003C5A5F" w:rsidRPr="003C5A5F">
        <w:t>I.Sefic</w:t>
      </w:r>
      <w:proofErr w:type="spellEnd"/>
      <w:r w:rsidR="003C5A5F" w:rsidRPr="003C5A5F">
        <w:t xml:space="preserve"> Pasic, </w:t>
      </w:r>
      <w:proofErr w:type="spellStart"/>
      <w:r w:rsidR="003C5A5F" w:rsidRPr="003C5A5F">
        <w:t>R.Nievelstein</w:t>
      </w:r>
      <w:proofErr w:type="spellEnd"/>
      <w:r w:rsidR="003C5A5F" w:rsidRPr="003C5A5F">
        <w:t xml:space="preserve">. Whole-body magnetic resonance imaging in pediatric oncology- recommendations by Oncology Task Force of the ESPR. </w:t>
      </w:r>
      <w:proofErr w:type="spellStart"/>
      <w:r w:rsidR="003C5A5F" w:rsidRPr="003C5A5F">
        <w:t>Ped</w:t>
      </w:r>
      <w:proofErr w:type="spellEnd"/>
      <w:r w:rsidR="003C5A5F" w:rsidRPr="003C5A5F">
        <w:t xml:space="preserve"> Radiology 2020; 50(8)</w:t>
      </w:r>
    </w:p>
    <w:p w:rsidR="00A312E0" w:rsidRDefault="002122DD" w:rsidP="005E44C2">
      <w:r>
        <w:t>4</w:t>
      </w:r>
      <w:r w:rsidR="00A312E0">
        <w:t xml:space="preserve">. </w:t>
      </w:r>
      <w:proofErr w:type="spellStart"/>
      <w:r w:rsidR="00A312E0">
        <w:t>Z.Zvizdic</w:t>
      </w:r>
      <w:proofErr w:type="spellEnd"/>
      <w:r w:rsidR="00A312E0">
        <w:t xml:space="preserve">, </w:t>
      </w:r>
      <w:proofErr w:type="spellStart"/>
      <w:r w:rsidR="00A312E0">
        <w:t>E.Milisic</w:t>
      </w:r>
      <w:proofErr w:type="spellEnd"/>
      <w:r w:rsidR="00A312E0">
        <w:t xml:space="preserve">, </w:t>
      </w:r>
      <w:proofErr w:type="spellStart"/>
      <w:r w:rsidR="00A312E0">
        <w:t>A.Chikha</w:t>
      </w:r>
      <w:proofErr w:type="spellEnd"/>
      <w:r w:rsidR="00A312E0">
        <w:t xml:space="preserve">, </w:t>
      </w:r>
      <w:proofErr w:type="spellStart"/>
      <w:r w:rsidR="00A312E0">
        <w:t>I.Sefic</w:t>
      </w:r>
      <w:proofErr w:type="spellEnd"/>
      <w:r w:rsidR="00A312E0">
        <w:t xml:space="preserve">, </w:t>
      </w:r>
      <w:proofErr w:type="spellStart"/>
      <w:r w:rsidR="00A312E0">
        <w:t>A.Dzananovic</w:t>
      </w:r>
      <w:proofErr w:type="spellEnd"/>
      <w:r w:rsidR="00A312E0">
        <w:t xml:space="preserve">, </w:t>
      </w:r>
      <w:proofErr w:type="spellStart"/>
      <w:r w:rsidR="00A312E0">
        <w:t>S.Vranic</w:t>
      </w:r>
      <w:proofErr w:type="spellEnd"/>
      <w:r w:rsidR="00A312E0">
        <w:t xml:space="preserve">. Encysted hydrocele of the canal of </w:t>
      </w:r>
      <w:proofErr w:type="spellStart"/>
      <w:r w:rsidR="00A312E0">
        <w:t>Nuck</w:t>
      </w:r>
      <w:proofErr w:type="spellEnd"/>
      <w:r w:rsidR="00A312E0">
        <w:t xml:space="preserve"> in an 11-month-old child with a past history of duodenal atresia and Arnold-</w:t>
      </w:r>
      <w:proofErr w:type="spellStart"/>
      <w:r w:rsidR="00A312E0">
        <w:t>Chiary</w:t>
      </w:r>
      <w:proofErr w:type="spellEnd"/>
      <w:r w:rsidR="00A312E0">
        <w:t xml:space="preserve"> malformation. A case report, Medicine </w:t>
      </w:r>
      <w:proofErr w:type="gramStart"/>
      <w:r w:rsidR="00A312E0">
        <w:t>( 2019</w:t>
      </w:r>
      <w:proofErr w:type="gramEnd"/>
      <w:r w:rsidR="00A312E0">
        <w:t>) 98:4</w:t>
      </w:r>
    </w:p>
    <w:p w:rsidR="00A312E0" w:rsidRDefault="00A312E0" w:rsidP="005E44C2">
      <w:r>
        <w:t xml:space="preserve">5. </w:t>
      </w:r>
      <w:proofErr w:type="spellStart"/>
      <w:r w:rsidR="002122DD">
        <w:t>A.</w:t>
      </w:r>
      <w:r>
        <w:t>Beganovic</w:t>
      </w:r>
      <w:proofErr w:type="spellEnd"/>
      <w:r>
        <w:t xml:space="preserve">, </w:t>
      </w:r>
      <w:proofErr w:type="spellStart"/>
      <w:r>
        <w:t>I.Sefic</w:t>
      </w:r>
      <w:proofErr w:type="spellEnd"/>
      <w:r>
        <w:t xml:space="preserve"> Pasic, </w:t>
      </w:r>
      <w:proofErr w:type="spellStart"/>
      <w:r>
        <w:t>M.Gazdic-Santic</w:t>
      </w:r>
      <w:proofErr w:type="spellEnd"/>
      <w:r>
        <w:t xml:space="preserve">, </w:t>
      </w:r>
      <w:proofErr w:type="spellStart"/>
      <w:r>
        <w:t>R.Jasic</w:t>
      </w:r>
      <w:proofErr w:type="spellEnd"/>
      <w:r>
        <w:t xml:space="preserve">, </w:t>
      </w:r>
      <w:proofErr w:type="spellStart"/>
      <w:r>
        <w:t>A.Sehic</w:t>
      </w:r>
      <w:proofErr w:type="spellEnd"/>
      <w:r>
        <w:t xml:space="preserve">, </w:t>
      </w:r>
      <w:proofErr w:type="spellStart"/>
      <w:r>
        <w:t>S.Vegar</w:t>
      </w:r>
      <w:proofErr w:type="spellEnd"/>
      <w:r>
        <w:t xml:space="preserve"> </w:t>
      </w:r>
      <w:proofErr w:type="spellStart"/>
      <w:r>
        <w:t>Zubovic</w:t>
      </w:r>
      <w:proofErr w:type="spellEnd"/>
      <w:r>
        <w:t>. Radiation exposure of patients in neonatal intensive care unit</w:t>
      </w:r>
      <w:r w:rsidR="002122DD">
        <w:t>. CMBEBIH 2019</w:t>
      </w:r>
    </w:p>
    <w:p w:rsidR="002122DD" w:rsidRDefault="002122DD" w:rsidP="005E44C2">
      <w:r>
        <w:t xml:space="preserve">6. </w:t>
      </w:r>
      <w:proofErr w:type="spellStart"/>
      <w:r>
        <w:t>Z.Zvizdic</w:t>
      </w:r>
      <w:proofErr w:type="spellEnd"/>
      <w:r>
        <w:t xml:space="preserve">, </w:t>
      </w:r>
      <w:proofErr w:type="spellStart"/>
      <w:r>
        <w:t>I.Sefic</w:t>
      </w:r>
      <w:proofErr w:type="spellEnd"/>
      <w:r>
        <w:t xml:space="preserve"> Pasic, </w:t>
      </w:r>
      <w:proofErr w:type="spellStart"/>
      <w:r>
        <w:t>S.Vranic</w:t>
      </w:r>
      <w:proofErr w:type="spellEnd"/>
      <w:r>
        <w:t xml:space="preserve">. Acute perforated appendicitis after blunt abdominal </w:t>
      </w:r>
      <w:proofErr w:type="gramStart"/>
      <w:r>
        <w:t>trauma :</w:t>
      </w:r>
      <w:proofErr w:type="gramEnd"/>
      <w:r>
        <w:t xml:space="preserve"> A report from a 7-year old boy and literature review. Am J </w:t>
      </w:r>
      <w:proofErr w:type="spellStart"/>
      <w:r>
        <w:t>Emerg</w:t>
      </w:r>
      <w:proofErr w:type="spellEnd"/>
      <w:r>
        <w:t xml:space="preserve"> Med (2019)</w:t>
      </w:r>
    </w:p>
    <w:p w:rsidR="00714091" w:rsidRDefault="002122DD" w:rsidP="005E44C2">
      <w:r>
        <w:t>7</w:t>
      </w:r>
      <w:r w:rsidR="00084AF5" w:rsidRPr="00084AF5">
        <w:t xml:space="preserve">. </w:t>
      </w:r>
      <w:proofErr w:type="spellStart"/>
      <w:r w:rsidR="00084AF5" w:rsidRPr="00084AF5">
        <w:t>D.Pokrajac</w:t>
      </w:r>
      <w:proofErr w:type="spellEnd"/>
      <w:r w:rsidR="00084AF5" w:rsidRPr="00084AF5">
        <w:t xml:space="preserve">, </w:t>
      </w:r>
      <w:proofErr w:type="spellStart"/>
      <w:r w:rsidR="00084AF5" w:rsidRPr="00084AF5">
        <w:t>I.Sefic</w:t>
      </w:r>
      <w:proofErr w:type="spellEnd"/>
      <w:r w:rsidR="00084AF5" w:rsidRPr="00084AF5">
        <w:t xml:space="preserve"> Pasic, </w:t>
      </w:r>
      <w:proofErr w:type="spellStart"/>
      <w:r w:rsidR="00084AF5" w:rsidRPr="00084AF5">
        <w:t>A.Begic</w:t>
      </w:r>
      <w:proofErr w:type="spellEnd"/>
      <w:r w:rsidR="00084AF5" w:rsidRPr="00084AF5">
        <w:t>. Vesicoureteral reflux and renal scarring in infants after the first febrile urinary tract infection, MedArch.2018; 72(4): 272-275</w:t>
      </w:r>
    </w:p>
    <w:p w:rsidR="00730B69" w:rsidRDefault="002122DD" w:rsidP="005E44C2">
      <w:r>
        <w:t>8</w:t>
      </w:r>
      <w:r w:rsidR="00084AF5">
        <w:t xml:space="preserve">. A. </w:t>
      </w:r>
      <w:proofErr w:type="spellStart"/>
      <w:r w:rsidR="00084AF5">
        <w:t>Jonuzi</w:t>
      </w:r>
      <w:proofErr w:type="spellEnd"/>
      <w:r w:rsidR="00084AF5">
        <w:t xml:space="preserve">, Z. </w:t>
      </w:r>
      <w:proofErr w:type="spellStart"/>
      <w:r w:rsidR="00084AF5">
        <w:t>Zvizdic</w:t>
      </w:r>
      <w:proofErr w:type="spellEnd"/>
      <w:r w:rsidR="00084AF5">
        <w:t xml:space="preserve">, </w:t>
      </w:r>
      <w:proofErr w:type="spellStart"/>
      <w:r w:rsidR="00084AF5">
        <w:t>N.Popovic</w:t>
      </w:r>
      <w:proofErr w:type="spellEnd"/>
      <w:r w:rsidR="00084AF5">
        <w:t xml:space="preserve">,  E. </w:t>
      </w:r>
      <w:proofErr w:type="spellStart"/>
      <w:r w:rsidR="00084AF5">
        <w:t>Milisic</w:t>
      </w:r>
      <w:proofErr w:type="spellEnd"/>
      <w:r w:rsidR="00084AF5">
        <w:t xml:space="preserve">, A. </w:t>
      </w:r>
      <w:proofErr w:type="spellStart"/>
      <w:r w:rsidR="00084AF5">
        <w:t>Karamustafic</w:t>
      </w:r>
      <w:proofErr w:type="spellEnd"/>
      <w:r w:rsidR="00084AF5">
        <w:t xml:space="preserve">, </w:t>
      </w:r>
      <w:proofErr w:type="spellStart"/>
      <w:r w:rsidR="00084AF5">
        <w:t>A.Mesic</w:t>
      </w:r>
      <w:proofErr w:type="spellEnd"/>
      <w:r w:rsidR="00084AF5">
        <w:t xml:space="preserve">, I. </w:t>
      </w:r>
      <w:proofErr w:type="spellStart"/>
      <w:r w:rsidR="00084AF5">
        <w:t>Sefic</w:t>
      </w:r>
      <w:proofErr w:type="spellEnd"/>
      <w:r w:rsidR="00084AF5">
        <w:t xml:space="preserve"> Pasic, A. </w:t>
      </w:r>
      <w:proofErr w:type="spellStart"/>
      <w:r w:rsidR="00084AF5">
        <w:t>Dzananovic</w:t>
      </w:r>
      <w:proofErr w:type="spellEnd"/>
      <w:r w:rsidR="00730B69" w:rsidRPr="00730B69">
        <w:t xml:space="preserve">. </w:t>
      </w:r>
      <w:proofErr w:type="spellStart"/>
      <w:r w:rsidR="00730B69" w:rsidRPr="00730B69">
        <w:t>Desmoid</w:t>
      </w:r>
      <w:proofErr w:type="spellEnd"/>
      <w:r w:rsidR="00730B69" w:rsidRPr="00730B69">
        <w:t xml:space="preserve"> Tumor of the Rectus Abdominis Muscle in a 2-Year-Old Boy.  APSP J Case Rep. 2018; 9: 12</w:t>
      </w:r>
    </w:p>
    <w:p w:rsidR="00730B69" w:rsidRDefault="002122DD" w:rsidP="005E44C2">
      <w:r>
        <w:t>9</w:t>
      </w:r>
      <w:r w:rsidR="00730B69" w:rsidRPr="00730B69">
        <w:t xml:space="preserve">. </w:t>
      </w:r>
      <w:proofErr w:type="spellStart"/>
      <w:r w:rsidR="00730B69" w:rsidRPr="00730B69">
        <w:t>A.Sehic</w:t>
      </w:r>
      <w:proofErr w:type="spellEnd"/>
      <w:r w:rsidR="00730B69" w:rsidRPr="00730B69">
        <w:t xml:space="preserve">, F. </w:t>
      </w:r>
      <w:proofErr w:type="spellStart"/>
      <w:r w:rsidR="00730B69" w:rsidRPr="00730B69">
        <w:t>Julardzija</w:t>
      </w:r>
      <w:proofErr w:type="spellEnd"/>
      <w:r w:rsidR="00730B69" w:rsidRPr="00730B69">
        <w:t xml:space="preserve">, S. </w:t>
      </w:r>
      <w:proofErr w:type="spellStart"/>
      <w:r w:rsidR="00730B69" w:rsidRPr="00730B69">
        <w:t>Vegar-Zubovic</w:t>
      </w:r>
      <w:proofErr w:type="spellEnd"/>
      <w:r w:rsidR="00730B69" w:rsidRPr="00730B69">
        <w:t xml:space="preserve">, I. </w:t>
      </w:r>
      <w:proofErr w:type="spellStart"/>
      <w:r w:rsidR="00730B69" w:rsidRPr="00730B69">
        <w:t>Sefic</w:t>
      </w:r>
      <w:proofErr w:type="spellEnd"/>
      <w:r w:rsidR="00730B69" w:rsidRPr="00730B69">
        <w:t>-</w:t>
      </w:r>
      <w:proofErr w:type="gramStart"/>
      <w:r w:rsidR="00730B69" w:rsidRPr="00730B69">
        <w:t>Pasic .</w:t>
      </w:r>
      <w:proofErr w:type="gramEnd"/>
      <w:r w:rsidR="00730B69" w:rsidRPr="00730B69">
        <w:t xml:space="preserve">  Advantages of T2 Weighted Three Dimensional and T1 Weighted Three Dimensional Contrast Medium Enhanced Magnetic Resonance Urography in Examination of the Child Population. ACTA INFORM MED. 2017 MAR; 25(1): 24-27</w:t>
      </w:r>
    </w:p>
    <w:p w:rsidR="00730B69" w:rsidRDefault="002122DD" w:rsidP="005E44C2">
      <w:r>
        <w:t>10</w:t>
      </w:r>
      <w:r w:rsidR="00730B69" w:rsidRPr="00730B69">
        <w:t xml:space="preserve">. I. </w:t>
      </w:r>
      <w:proofErr w:type="spellStart"/>
      <w:r w:rsidR="00730B69" w:rsidRPr="00730B69">
        <w:t>Sefic</w:t>
      </w:r>
      <w:proofErr w:type="spellEnd"/>
      <w:r w:rsidR="00730B69" w:rsidRPr="00730B69">
        <w:t xml:space="preserve"> Pasic</w:t>
      </w:r>
      <w:proofErr w:type="gramStart"/>
      <w:r w:rsidR="00730B69" w:rsidRPr="00730B69">
        <w:t>,  A</w:t>
      </w:r>
      <w:proofErr w:type="gramEnd"/>
      <w:r w:rsidR="00730B69" w:rsidRPr="00730B69">
        <w:t xml:space="preserve">. </w:t>
      </w:r>
      <w:proofErr w:type="spellStart"/>
      <w:r w:rsidR="00730B69" w:rsidRPr="00730B69">
        <w:t>Dzananovic</w:t>
      </w:r>
      <w:proofErr w:type="spellEnd"/>
      <w:r w:rsidR="00730B69" w:rsidRPr="00730B69">
        <w:t xml:space="preserve">, A. Pasic, S. </w:t>
      </w:r>
      <w:proofErr w:type="spellStart"/>
      <w:r w:rsidR="00730B69" w:rsidRPr="00730B69">
        <w:t>Vegar</w:t>
      </w:r>
      <w:proofErr w:type="spellEnd"/>
      <w:r w:rsidR="00730B69" w:rsidRPr="00730B69">
        <w:t xml:space="preserve"> </w:t>
      </w:r>
      <w:proofErr w:type="spellStart"/>
      <w:r w:rsidR="00730B69" w:rsidRPr="00730B69">
        <w:t>Zubovic</w:t>
      </w:r>
      <w:proofErr w:type="spellEnd"/>
      <w:r w:rsidR="00730B69" w:rsidRPr="00730B69">
        <w:t xml:space="preserve">. Lung ultrasonography in the evaluation of pneumonia in children.  </w:t>
      </w:r>
      <w:proofErr w:type="spellStart"/>
      <w:r w:rsidR="00730B69" w:rsidRPr="00730B69">
        <w:t>Crit</w:t>
      </w:r>
      <w:proofErr w:type="spellEnd"/>
      <w:r w:rsidR="00730B69" w:rsidRPr="00730B69">
        <w:t xml:space="preserve"> Ultrasound </w:t>
      </w:r>
      <w:proofErr w:type="gramStart"/>
      <w:r w:rsidR="00730B69" w:rsidRPr="00730B69">
        <w:t>J  2016</w:t>
      </w:r>
      <w:proofErr w:type="gramEnd"/>
      <w:r w:rsidR="00730B69" w:rsidRPr="00730B69">
        <w:t>, 8(</w:t>
      </w:r>
      <w:proofErr w:type="spellStart"/>
      <w:r w:rsidR="00730B69" w:rsidRPr="00730B69">
        <w:t>Suppl</w:t>
      </w:r>
      <w:proofErr w:type="spellEnd"/>
      <w:r w:rsidR="00730B69" w:rsidRPr="00730B69">
        <w:t xml:space="preserve"> 1):12</w:t>
      </w:r>
    </w:p>
    <w:p w:rsidR="00730B69" w:rsidRDefault="002122DD" w:rsidP="005E44C2">
      <w:r>
        <w:t>11</w:t>
      </w:r>
      <w:r w:rsidR="00730B69" w:rsidRPr="00730B69">
        <w:t xml:space="preserve">. </w:t>
      </w:r>
      <w:proofErr w:type="spellStart"/>
      <w:r w:rsidR="00730B69" w:rsidRPr="00730B69">
        <w:t>S.Vegar</w:t>
      </w:r>
      <w:proofErr w:type="spellEnd"/>
      <w:r w:rsidR="00730B69" w:rsidRPr="00730B69">
        <w:t xml:space="preserve"> </w:t>
      </w:r>
      <w:proofErr w:type="spellStart"/>
      <w:r w:rsidR="00730B69" w:rsidRPr="00730B69">
        <w:t>Zubovic</w:t>
      </w:r>
      <w:proofErr w:type="spellEnd"/>
      <w:r w:rsidR="00730B69" w:rsidRPr="00730B69">
        <w:t xml:space="preserve">, </w:t>
      </w:r>
      <w:proofErr w:type="spellStart"/>
      <w:r w:rsidR="00730B69" w:rsidRPr="00730B69">
        <w:t>S.Kristic</w:t>
      </w:r>
      <w:proofErr w:type="spellEnd"/>
      <w:r w:rsidR="00730B69" w:rsidRPr="00730B69">
        <w:t xml:space="preserve">, </w:t>
      </w:r>
      <w:proofErr w:type="spellStart"/>
      <w:r w:rsidR="00730B69" w:rsidRPr="00730B69">
        <w:t>S.Prevljak</w:t>
      </w:r>
      <w:proofErr w:type="spellEnd"/>
      <w:r w:rsidR="00730B69" w:rsidRPr="00730B69">
        <w:t xml:space="preserve">, </w:t>
      </w:r>
      <w:proofErr w:type="spellStart"/>
      <w:r w:rsidR="00730B69" w:rsidRPr="00730B69">
        <w:t>I.Sefic</w:t>
      </w:r>
      <w:proofErr w:type="spellEnd"/>
      <w:r w:rsidR="00730B69" w:rsidRPr="00730B69">
        <w:t xml:space="preserve"> Pasic. Chronic Kidney Disease and Lipid Disorders. Med Arch. 2016 Jun; 70(3): 191-102</w:t>
      </w:r>
    </w:p>
    <w:p w:rsidR="00730B69" w:rsidRDefault="002122DD" w:rsidP="00730B69">
      <w:r>
        <w:t xml:space="preserve">12. S. </w:t>
      </w:r>
      <w:proofErr w:type="spellStart"/>
      <w:r>
        <w:t>Vegar</w:t>
      </w:r>
      <w:proofErr w:type="spellEnd"/>
      <w:r>
        <w:t xml:space="preserve"> </w:t>
      </w:r>
      <w:proofErr w:type="spellStart"/>
      <w:r>
        <w:t>Zubović</w:t>
      </w:r>
      <w:proofErr w:type="spellEnd"/>
      <w:r>
        <w:t xml:space="preserve">, </w:t>
      </w:r>
      <w:proofErr w:type="spellStart"/>
      <w:r>
        <w:t>S.Kristic</w:t>
      </w:r>
      <w:proofErr w:type="spellEnd"/>
      <w:r>
        <w:t xml:space="preserve">, </w:t>
      </w:r>
      <w:proofErr w:type="spellStart"/>
      <w:r>
        <w:t>I.Sefic</w:t>
      </w:r>
      <w:proofErr w:type="spellEnd"/>
      <w:r>
        <w:t xml:space="preserve"> Pasic</w:t>
      </w:r>
      <w:r w:rsidR="00730B69">
        <w:t xml:space="preserve">. Relationship between </w:t>
      </w:r>
      <w:proofErr w:type="spellStart"/>
      <w:r w:rsidR="00730B69">
        <w:t>ultrasonographically</w:t>
      </w:r>
      <w:proofErr w:type="spellEnd"/>
      <w:r w:rsidR="00730B69">
        <w:t xml:space="preserve"> determined kidney volume and progression of chronic kidney disease. Med </w:t>
      </w:r>
      <w:proofErr w:type="spellStart"/>
      <w:r w:rsidR="00730B69">
        <w:t>Glas</w:t>
      </w:r>
      <w:proofErr w:type="spellEnd"/>
      <w:r w:rsidR="00730B69">
        <w:t xml:space="preserve"> (</w:t>
      </w:r>
      <w:proofErr w:type="spellStart"/>
      <w:r w:rsidR="00730B69">
        <w:t>Zenica</w:t>
      </w:r>
      <w:proofErr w:type="spellEnd"/>
      <w:r w:rsidR="00730B69">
        <w:t>) 2016; 13(2):90-94</w:t>
      </w:r>
    </w:p>
    <w:p w:rsidR="00714091" w:rsidRDefault="002122DD" w:rsidP="005E44C2">
      <w:r>
        <w:t>13</w:t>
      </w:r>
      <w:r w:rsidR="00714091">
        <w:t>.</w:t>
      </w:r>
      <w:r w:rsidR="00714091" w:rsidRPr="00714091">
        <w:t xml:space="preserve"> </w:t>
      </w:r>
      <w:r>
        <w:t xml:space="preserve">I. </w:t>
      </w:r>
      <w:proofErr w:type="spellStart"/>
      <w:r>
        <w:t>Sefic</w:t>
      </w:r>
      <w:proofErr w:type="spellEnd"/>
      <w:r>
        <w:t xml:space="preserve"> Pasic, A. </w:t>
      </w:r>
      <w:proofErr w:type="spellStart"/>
      <w:r>
        <w:t>Pasis</w:t>
      </w:r>
      <w:proofErr w:type="spellEnd"/>
      <w:r>
        <w:t xml:space="preserve">, S. </w:t>
      </w:r>
      <w:proofErr w:type="spellStart"/>
      <w:r>
        <w:t>Kristic</w:t>
      </w:r>
      <w:proofErr w:type="spellEnd"/>
      <w:r>
        <w:t xml:space="preserve">, A. </w:t>
      </w:r>
      <w:proofErr w:type="spellStart"/>
      <w:r>
        <w:t>Beganovic</w:t>
      </w:r>
      <w:proofErr w:type="spellEnd"/>
      <w:proofErr w:type="gramStart"/>
      <w:r>
        <w:t>,  A</w:t>
      </w:r>
      <w:proofErr w:type="gramEnd"/>
      <w:r>
        <w:t xml:space="preserve">. </w:t>
      </w:r>
      <w:proofErr w:type="spellStart"/>
      <w:r>
        <w:t>Carovac</w:t>
      </w:r>
      <w:proofErr w:type="spellEnd"/>
      <w:r>
        <w:t xml:space="preserve">, A. </w:t>
      </w:r>
      <w:proofErr w:type="spellStart"/>
      <w:r>
        <w:t>Dzananovic</w:t>
      </w:r>
      <w:proofErr w:type="spellEnd"/>
      <w:r>
        <w:t xml:space="preserve">, L. </w:t>
      </w:r>
      <w:proofErr w:type="spellStart"/>
      <w:r>
        <w:t>Lincender</w:t>
      </w:r>
      <w:proofErr w:type="spellEnd"/>
      <w:r>
        <w:t xml:space="preserve">, S. </w:t>
      </w:r>
      <w:proofErr w:type="spellStart"/>
      <w:r>
        <w:t>Vegar</w:t>
      </w:r>
      <w:proofErr w:type="spellEnd"/>
      <w:r>
        <w:t xml:space="preserve"> </w:t>
      </w:r>
      <w:proofErr w:type="spellStart"/>
      <w:r>
        <w:t>Zubovic</w:t>
      </w:r>
      <w:proofErr w:type="spellEnd"/>
      <w:r w:rsidR="00714091">
        <w:t xml:space="preserve">. </w:t>
      </w:r>
      <w:r w:rsidR="00714091" w:rsidRPr="00714091">
        <w:t>Possibilities of differentiation of solitary focal liver lesions by computed tomography perfusion</w:t>
      </w:r>
      <w:r w:rsidR="00714091">
        <w:t xml:space="preserve">. </w:t>
      </w:r>
      <w:r w:rsidR="00714091" w:rsidRPr="00714091">
        <w:t xml:space="preserve">Med </w:t>
      </w:r>
      <w:proofErr w:type="spellStart"/>
      <w:r w:rsidR="00714091" w:rsidRPr="00714091">
        <w:t>Glas</w:t>
      </w:r>
      <w:proofErr w:type="spellEnd"/>
      <w:r w:rsidR="00714091" w:rsidRPr="00714091">
        <w:t xml:space="preserve"> (</w:t>
      </w:r>
      <w:proofErr w:type="spellStart"/>
      <w:r w:rsidR="00714091" w:rsidRPr="00714091">
        <w:t>Zenica</w:t>
      </w:r>
      <w:proofErr w:type="spellEnd"/>
      <w:r w:rsidR="00714091" w:rsidRPr="00714091">
        <w:t>) 2015; 12(2): 144-150</w:t>
      </w:r>
    </w:p>
    <w:p w:rsidR="00730B69" w:rsidRDefault="002122DD" w:rsidP="005E44C2">
      <w:r>
        <w:t>14</w:t>
      </w:r>
      <w:r w:rsidR="00730B69" w:rsidRPr="00730B69">
        <w:t xml:space="preserve">. </w:t>
      </w:r>
      <w:proofErr w:type="spellStart"/>
      <w:r w:rsidR="00730B69" w:rsidRPr="00730B69">
        <w:t>A.Carovac</w:t>
      </w:r>
      <w:proofErr w:type="spellEnd"/>
      <w:proofErr w:type="gramStart"/>
      <w:r w:rsidR="00730B69" w:rsidRPr="00730B69">
        <w:t>,  S</w:t>
      </w:r>
      <w:proofErr w:type="gramEnd"/>
      <w:r w:rsidR="00730B69" w:rsidRPr="00730B69">
        <w:t xml:space="preserve">. </w:t>
      </w:r>
      <w:proofErr w:type="spellStart"/>
      <w:r w:rsidR="00730B69" w:rsidRPr="00730B69">
        <w:t>Vegar</w:t>
      </w:r>
      <w:proofErr w:type="spellEnd"/>
      <w:r w:rsidR="00730B69" w:rsidRPr="00730B69">
        <w:t xml:space="preserve"> </w:t>
      </w:r>
      <w:proofErr w:type="spellStart"/>
      <w:r w:rsidR="00730B69" w:rsidRPr="00730B69">
        <w:t>Zubovic</w:t>
      </w:r>
      <w:proofErr w:type="spellEnd"/>
      <w:r w:rsidR="00730B69" w:rsidRPr="00730B69">
        <w:t xml:space="preserve">,  </w:t>
      </w:r>
      <w:proofErr w:type="spellStart"/>
      <w:r w:rsidR="00730B69" w:rsidRPr="00730B69">
        <w:t>M.Carovac</w:t>
      </w:r>
      <w:proofErr w:type="spellEnd"/>
      <w:r w:rsidR="00730B69" w:rsidRPr="00730B69">
        <w:t xml:space="preserve">, I. </w:t>
      </w:r>
      <w:proofErr w:type="spellStart"/>
      <w:r w:rsidR="00730B69" w:rsidRPr="00730B69">
        <w:t>Sefic</w:t>
      </w:r>
      <w:proofErr w:type="spellEnd"/>
      <w:r w:rsidR="00730B69" w:rsidRPr="00730B69">
        <w:t xml:space="preserve"> Pasic. Significance of </w:t>
      </w:r>
      <w:proofErr w:type="spellStart"/>
      <w:r w:rsidR="00730B69" w:rsidRPr="00730B69">
        <w:t>Sonographically</w:t>
      </w:r>
      <w:proofErr w:type="spellEnd"/>
      <w:r w:rsidR="00730B69" w:rsidRPr="00730B69">
        <w:t xml:space="preserve"> Demonstrated Ureteral Dilatation in Evaluation of Vesicoureteral Reflux Verified with Voiding </w:t>
      </w:r>
      <w:proofErr w:type="spellStart"/>
      <w:r w:rsidR="00730B69" w:rsidRPr="00730B69">
        <w:t>Urosonography</w:t>
      </w:r>
      <w:proofErr w:type="spellEnd"/>
      <w:r w:rsidR="00730B69" w:rsidRPr="00730B69">
        <w:t xml:space="preserve"> in Children with Urinary Tract Infection. .ACTA INFORM MED. 2015 OCT 23(5): 268-272</w:t>
      </w:r>
    </w:p>
    <w:p w:rsidR="00730B69" w:rsidRDefault="002122DD" w:rsidP="005E44C2">
      <w:r>
        <w:lastRenderedPageBreak/>
        <w:t>15</w:t>
      </w:r>
      <w:r w:rsidR="00730B69" w:rsidRPr="00730B69">
        <w:t xml:space="preserve">. S. </w:t>
      </w:r>
      <w:proofErr w:type="spellStart"/>
      <w:r w:rsidR="00730B69" w:rsidRPr="00730B69">
        <w:t>Vega</w:t>
      </w:r>
      <w:r>
        <w:t>r-Zubovic</w:t>
      </w:r>
      <w:proofErr w:type="spellEnd"/>
      <w:r>
        <w:t xml:space="preserve">, S. </w:t>
      </w:r>
      <w:proofErr w:type="spellStart"/>
      <w:r>
        <w:t>Kristic</w:t>
      </w:r>
      <w:proofErr w:type="spellEnd"/>
      <w:r>
        <w:t xml:space="preserve">, A. </w:t>
      </w:r>
      <w:proofErr w:type="spellStart"/>
      <w:r>
        <w:t>Carovac</w:t>
      </w:r>
      <w:proofErr w:type="spellEnd"/>
      <w:proofErr w:type="gramStart"/>
      <w:r>
        <w:t>,  I</w:t>
      </w:r>
      <w:proofErr w:type="gramEnd"/>
      <w:r>
        <w:t xml:space="preserve">. </w:t>
      </w:r>
      <w:proofErr w:type="spellStart"/>
      <w:r>
        <w:t>Sefic</w:t>
      </w:r>
      <w:proofErr w:type="spellEnd"/>
      <w:r>
        <w:t xml:space="preserve">-Pasic, A. </w:t>
      </w:r>
      <w:proofErr w:type="spellStart"/>
      <w:r>
        <w:t>Dzananovic</w:t>
      </w:r>
      <w:proofErr w:type="spellEnd"/>
      <w:r>
        <w:t xml:space="preserve">, D. </w:t>
      </w:r>
      <w:proofErr w:type="spellStart"/>
      <w:r>
        <w:t>Milicic</w:t>
      </w:r>
      <w:r w:rsidR="00730B69" w:rsidRPr="00730B69">
        <w:t>-Pokrajac</w:t>
      </w:r>
      <w:proofErr w:type="spellEnd"/>
      <w:r w:rsidR="00730B69" w:rsidRPr="00730B69">
        <w:t xml:space="preserve">, L. </w:t>
      </w:r>
      <w:proofErr w:type="spellStart"/>
      <w:r w:rsidR="00730B69" w:rsidRPr="00730B69">
        <w:t>Lincender</w:t>
      </w:r>
      <w:proofErr w:type="spellEnd"/>
      <w:r w:rsidR="00730B69" w:rsidRPr="00730B69">
        <w:t xml:space="preserve">. Relationship between ultrasound criteria and voiding ultrasonography (VUS) in the evaluation of vesicoureteral reflux (VUR). Med </w:t>
      </w:r>
      <w:proofErr w:type="spellStart"/>
      <w:r w:rsidR="00730B69" w:rsidRPr="00730B69">
        <w:t>Glas</w:t>
      </w:r>
      <w:proofErr w:type="spellEnd"/>
      <w:r w:rsidR="00730B69" w:rsidRPr="00730B69">
        <w:t xml:space="preserve"> (</w:t>
      </w:r>
      <w:proofErr w:type="spellStart"/>
      <w:r w:rsidR="00730B69" w:rsidRPr="00730B69">
        <w:t>Zenica</w:t>
      </w:r>
      <w:proofErr w:type="spellEnd"/>
      <w:r w:rsidR="00730B69" w:rsidRPr="00730B69">
        <w:t>) 2014; 11(2)</w:t>
      </w:r>
    </w:p>
    <w:p w:rsidR="00714091" w:rsidRDefault="002122DD" w:rsidP="00714091">
      <w:r>
        <w:t xml:space="preserve">16. A. </w:t>
      </w:r>
      <w:proofErr w:type="spellStart"/>
      <w:r>
        <w:t>Beganovic</w:t>
      </w:r>
      <w:proofErr w:type="spellEnd"/>
      <w:r>
        <w:t xml:space="preserve">, </w:t>
      </w:r>
      <w:proofErr w:type="spellStart"/>
      <w:r>
        <w:t>I.Sefic</w:t>
      </w:r>
      <w:proofErr w:type="spellEnd"/>
      <w:r>
        <w:t xml:space="preserve">-Pasic, A. </w:t>
      </w:r>
      <w:proofErr w:type="spellStart"/>
      <w:r>
        <w:t>Skopljak-Beganovic</w:t>
      </w:r>
      <w:proofErr w:type="spellEnd"/>
      <w:r>
        <w:t xml:space="preserve">, S. </w:t>
      </w:r>
      <w:proofErr w:type="spellStart"/>
      <w:r>
        <w:t>Kristic</w:t>
      </w:r>
      <w:proofErr w:type="spellEnd"/>
      <w:r>
        <w:t xml:space="preserve">, S. </w:t>
      </w:r>
      <w:proofErr w:type="spellStart"/>
      <w:r>
        <w:t>Sunjic</w:t>
      </w:r>
      <w:proofErr w:type="spellEnd"/>
      <w:r w:rsidR="00714091">
        <w:t>,</w:t>
      </w:r>
      <w:r>
        <w:t xml:space="preserve"> A. </w:t>
      </w:r>
      <w:proofErr w:type="spellStart"/>
      <w:r>
        <w:t>Mekic</w:t>
      </w:r>
      <w:proofErr w:type="spellEnd"/>
      <w:r>
        <w:t xml:space="preserve"> </w:t>
      </w:r>
      <w:r w:rsidR="00714091">
        <w:t xml:space="preserve"> et al. Doses  to skin during dynamic perfusion c</w:t>
      </w:r>
      <w:r w:rsidR="002C0572">
        <w:t>omputer tomography of the liver</w:t>
      </w:r>
      <w:r w:rsidR="00714091">
        <w:t>.</w:t>
      </w:r>
      <w:r w:rsidR="002C0572" w:rsidRPr="002C0572">
        <w:t xml:space="preserve"> Radiation Protection Dosimetry (2012), pp. 1–6</w:t>
      </w:r>
    </w:p>
    <w:p w:rsidR="005E44C2" w:rsidRDefault="002122DD" w:rsidP="005E44C2">
      <w:r>
        <w:t>17</w:t>
      </w:r>
      <w:r w:rsidR="005E44C2">
        <w:t xml:space="preserve">. </w:t>
      </w:r>
      <w:proofErr w:type="spellStart"/>
      <w:r>
        <w:t>S.Vegar-Zubovic</w:t>
      </w:r>
      <w:proofErr w:type="spellEnd"/>
      <w:r w:rsidR="002C0572">
        <w:t xml:space="preserve">, I. </w:t>
      </w:r>
      <w:proofErr w:type="spellStart"/>
      <w:r>
        <w:t>Sefic</w:t>
      </w:r>
      <w:proofErr w:type="spellEnd"/>
      <w:r>
        <w:t>-Pasic</w:t>
      </w:r>
      <w:r w:rsidR="002C0572">
        <w:t xml:space="preserve">, L. </w:t>
      </w:r>
      <w:proofErr w:type="spellStart"/>
      <w:r w:rsidR="002C0572">
        <w:t>Lincender</w:t>
      </w:r>
      <w:proofErr w:type="spellEnd"/>
      <w:r w:rsidR="002C0572">
        <w:t xml:space="preserve">, D. </w:t>
      </w:r>
      <w:proofErr w:type="spellStart"/>
      <w:r w:rsidR="002C0572">
        <w:t>Vrcic</w:t>
      </w:r>
      <w:proofErr w:type="spellEnd"/>
      <w:r w:rsidR="002C0572">
        <w:t xml:space="preserve">, M. </w:t>
      </w:r>
      <w:proofErr w:type="spellStart"/>
      <w:r w:rsidR="002C0572">
        <w:t>Klancevic</w:t>
      </w:r>
      <w:proofErr w:type="spellEnd"/>
      <w:r w:rsidR="002C0572">
        <w:t>, U.</w:t>
      </w:r>
      <w:r w:rsidR="002C0572" w:rsidRPr="002C0572">
        <w:t xml:space="preserve"> </w:t>
      </w:r>
      <w:proofErr w:type="spellStart"/>
      <w:r w:rsidR="002C0572" w:rsidRPr="002C0572">
        <w:t>Delic</w:t>
      </w:r>
      <w:proofErr w:type="spellEnd"/>
      <w:r w:rsidR="002C0572">
        <w:t>.</w:t>
      </w:r>
      <w:r w:rsidR="005E44C2">
        <w:t xml:space="preserve"> </w:t>
      </w:r>
      <w:r w:rsidR="002C0572">
        <w:t xml:space="preserve">Computer </w:t>
      </w:r>
      <w:proofErr w:type="gramStart"/>
      <w:r w:rsidR="002C0572">
        <w:t>tomography  and</w:t>
      </w:r>
      <w:proofErr w:type="gramEnd"/>
      <w:r w:rsidR="002C0572">
        <w:t xml:space="preserve"> magnetic resonance </w:t>
      </w:r>
      <w:proofErr w:type="spellStart"/>
      <w:r w:rsidR="002C0572">
        <w:t>colonography</w:t>
      </w:r>
      <w:proofErr w:type="spellEnd"/>
      <w:r w:rsidR="002C0572">
        <w:t>.</w:t>
      </w:r>
      <w:r w:rsidR="002C0572" w:rsidRPr="002C0572">
        <w:t xml:space="preserve"> </w:t>
      </w:r>
      <w:proofErr w:type="spellStart"/>
      <w:r w:rsidR="002C0572">
        <w:t>Radiol</w:t>
      </w:r>
      <w:proofErr w:type="spellEnd"/>
      <w:r w:rsidR="002C0572">
        <w:t xml:space="preserve"> </w:t>
      </w:r>
      <w:proofErr w:type="spellStart"/>
      <w:r w:rsidR="002C0572">
        <w:t>Oncol</w:t>
      </w:r>
      <w:proofErr w:type="spellEnd"/>
      <w:r w:rsidR="002C0572">
        <w:t xml:space="preserve"> 2007; 41(1): 1-12.</w:t>
      </w:r>
    </w:p>
    <w:p w:rsidR="00730B69" w:rsidRDefault="002122DD" w:rsidP="005E44C2">
      <w:r>
        <w:t xml:space="preserve">18. </w:t>
      </w:r>
      <w:proofErr w:type="spellStart"/>
      <w:r>
        <w:t>S.Vegar-Zubovic</w:t>
      </w:r>
      <w:proofErr w:type="spellEnd"/>
      <w:r>
        <w:t xml:space="preserve">, L. </w:t>
      </w:r>
      <w:proofErr w:type="spellStart"/>
      <w:r>
        <w:t>Lincender</w:t>
      </w:r>
      <w:proofErr w:type="spellEnd"/>
      <w:r>
        <w:t xml:space="preserve">, S. </w:t>
      </w:r>
      <w:proofErr w:type="spellStart"/>
      <w:r>
        <w:t>Dizdarevic</w:t>
      </w:r>
      <w:proofErr w:type="spellEnd"/>
      <w:r>
        <w:t xml:space="preserve">, I. </w:t>
      </w:r>
      <w:proofErr w:type="spellStart"/>
      <w:r>
        <w:t>Sefic</w:t>
      </w:r>
      <w:proofErr w:type="spellEnd"/>
      <w:r w:rsidR="00730B69" w:rsidRPr="00730B69">
        <w:t xml:space="preserve">, F. </w:t>
      </w:r>
      <w:proofErr w:type="spellStart"/>
      <w:r w:rsidR="00730B69" w:rsidRPr="00730B69">
        <w:t>Dalagija</w:t>
      </w:r>
      <w:proofErr w:type="spellEnd"/>
      <w:r w:rsidR="00730B69" w:rsidRPr="00730B69">
        <w:t xml:space="preserve">. Ultrasound signs of acute appendicitis in children-clinical application. </w:t>
      </w:r>
      <w:proofErr w:type="spellStart"/>
      <w:r w:rsidR="00730B69" w:rsidRPr="00730B69">
        <w:t>Radiol</w:t>
      </w:r>
      <w:proofErr w:type="spellEnd"/>
      <w:r w:rsidR="00730B69" w:rsidRPr="00730B69">
        <w:t xml:space="preserve"> </w:t>
      </w:r>
      <w:proofErr w:type="spellStart"/>
      <w:r w:rsidR="00730B69" w:rsidRPr="00730B69">
        <w:t>Oncol</w:t>
      </w:r>
      <w:proofErr w:type="spellEnd"/>
      <w:r w:rsidR="00730B69" w:rsidRPr="00730B69">
        <w:t xml:space="preserve"> 2005; 39(1): 15-21.</w:t>
      </w:r>
    </w:p>
    <w:p w:rsidR="003138F5" w:rsidRDefault="005E44C2" w:rsidP="003138F5">
      <w:pPr>
        <w:rPr>
          <w:sz w:val="28"/>
        </w:rPr>
      </w:pPr>
      <w:r>
        <w:cr/>
      </w:r>
      <w:r w:rsidR="003138F5" w:rsidRPr="003138F5">
        <w:rPr>
          <w:sz w:val="28"/>
        </w:rPr>
        <w:t>Conference papers</w:t>
      </w:r>
    </w:p>
    <w:p w:rsidR="00565D86" w:rsidRPr="00565D86" w:rsidRDefault="00565D86" w:rsidP="003138F5">
      <w:r w:rsidRPr="00565D86">
        <w:t>1.</w:t>
      </w:r>
      <w:r>
        <w:t xml:space="preserve"> </w:t>
      </w:r>
      <w:proofErr w:type="spellStart"/>
      <w:r w:rsidRPr="00565D86">
        <w:t>M.Becircic</w:t>
      </w:r>
      <w:proofErr w:type="spellEnd"/>
      <w:r w:rsidRPr="00565D86">
        <w:t xml:space="preserve">, </w:t>
      </w:r>
      <w:proofErr w:type="spellStart"/>
      <w:r w:rsidRPr="00565D86">
        <w:t>I.Sefic</w:t>
      </w:r>
      <w:proofErr w:type="spellEnd"/>
      <w:r w:rsidRPr="00565D86">
        <w:t xml:space="preserve"> Pasic. A spectrum of imaging findings in the </w:t>
      </w:r>
      <w:proofErr w:type="spellStart"/>
      <w:r w:rsidRPr="00565D86">
        <w:t>hydatid</w:t>
      </w:r>
      <w:proofErr w:type="spellEnd"/>
      <w:r w:rsidRPr="00565D86">
        <w:t xml:space="preserve"> disease in the pediatric population: A pictorial essay, ECR 2020</w:t>
      </w:r>
    </w:p>
    <w:p w:rsidR="00482583" w:rsidRDefault="00565D86" w:rsidP="00482583">
      <w:pPr>
        <w:spacing w:after="0" w:line="240" w:lineRule="auto"/>
        <w:rPr>
          <w:rFonts w:eastAsia="Times New Roman" w:cstheme="minorHAnsi"/>
          <w:szCs w:val="24"/>
          <w:lang w:val="hr-HR"/>
        </w:rPr>
      </w:pPr>
      <w:r>
        <w:rPr>
          <w:rFonts w:eastAsia="Times New Roman" w:cstheme="minorHAnsi"/>
          <w:szCs w:val="24"/>
          <w:lang w:val="hr-HR"/>
        </w:rPr>
        <w:t>2</w:t>
      </w:r>
      <w:r w:rsidR="00482583" w:rsidRPr="00482583">
        <w:rPr>
          <w:rFonts w:eastAsia="Times New Roman" w:cstheme="minorHAnsi"/>
          <w:szCs w:val="24"/>
          <w:lang w:val="hr-HR"/>
        </w:rPr>
        <w:t>. I.Sefic Pasic, A.Beganovic,A.Dzananovic, M.Bukvic, S.Vegar Zubovic. Doses and scatter radiation from chest x-ray examinations in neonatal intensive care unit, ESPR 2019</w:t>
      </w:r>
    </w:p>
    <w:p w:rsidR="00482583" w:rsidRPr="00482583" w:rsidRDefault="00482583" w:rsidP="00482583">
      <w:pPr>
        <w:spacing w:after="0" w:line="240" w:lineRule="auto"/>
        <w:rPr>
          <w:rFonts w:eastAsia="Times New Roman" w:cstheme="minorHAnsi"/>
          <w:szCs w:val="24"/>
          <w:lang w:val="hr-HR"/>
        </w:rPr>
      </w:pPr>
    </w:p>
    <w:p w:rsidR="00084AF5" w:rsidRPr="00084AF5" w:rsidRDefault="00565D86" w:rsidP="003138F5">
      <w:r>
        <w:rPr>
          <w:lang w:val="hr-HR"/>
        </w:rPr>
        <w:t>3</w:t>
      </w:r>
      <w:r w:rsidR="00084AF5" w:rsidRPr="00084AF5">
        <w:t>.</w:t>
      </w:r>
      <w:proofErr w:type="spellStart"/>
      <w:r w:rsidR="00084AF5" w:rsidRPr="00084AF5">
        <w:t>V.Selmanovic</w:t>
      </w:r>
      <w:r w:rsidR="00084AF5">
        <w:t>,A.Omercahic-Dizdarevic,A.Cengic,I.Sefic</w:t>
      </w:r>
      <w:proofErr w:type="spellEnd"/>
      <w:r w:rsidR="00084AF5">
        <w:t xml:space="preserve"> Pasic, </w:t>
      </w:r>
      <w:proofErr w:type="spellStart"/>
      <w:r w:rsidR="00084AF5">
        <w:t>M.Bukvic</w:t>
      </w:r>
      <w:proofErr w:type="spellEnd"/>
      <w:r w:rsidR="00084AF5">
        <w:t xml:space="preserve">. </w:t>
      </w:r>
      <w:proofErr w:type="spellStart"/>
      <w:r w:rsidR="00084AF5">
        <w:t>Autoinflammatory</w:t>
      </w:r>
      <w:proofErr w:type="spellEnd"/>
      <w:r w:rsidR="00084AF5">
        <w:t xml:space="preserve"> disorders chronic non-bacterial osteomyelitis: case series and literature review, ESID 2018</w:t>
      </w:r>
    </w:p>
    <w:p w:rsidR="003138F5" w:rsidRDefault="00565D86" w:rsidP="003138F5">
      <w:proofErr w:type="gramStart"/>
      <w:r>
        <w:t>4</w:t>
      </w:r>
      <w:r w:rsidR="003138F5">
        <w:t>.</w:t>
      </w:r>
      <w:r w:rsidR="00CD06D4">
        <w:t>I.Sef</w:t>
      </w:r>
      <w:r w:rsidR="00D156ED">
        <w:t>ic</w:t>
      </w:r>
      <w:proofErr w:type="gramEnd"/>
      <w:r w:rsidR="00D156ED">
        <w:t xml:space="preserve"> P</w:t>
      </w:r>
      <w:r w:rsidR="00CD06D4">
        <w:t xml:space="preserve">asic, </w:t>
      </w:r>
      <w:proofErr w:type="spellStart"/>
      <w:r w:rsidR="00CD06D4">
        <w:t>A,Dzananovic</w:t>
      </w:r>
      <w:proofErr w:type="spellEnd"/>
      <w:r w:rsidR="00CD06D4">
        <w:t>, M.,</w:t>
      </w:r>
      <w:proofErr w:type="spellStart"/>
      <w:r w:rsidR="00CD06D4">
        <w:t>Bukvic</w:t>
      </w:r>
      <w:proofErr w:type="spellEnd"/>
      <w:r w:rsidR="00CD06D4">
        <w:t xml:space="preserve">, </w:t>
      </w:r>
      <w:proofErr w:type="spellStart"/>
      <w:r w:rsidR="00CD06D4">
        <w:t>S,Terzic</w:t>
      </w:r>
      <w:proofErr w:type="spellEnd"/>
      <w:r w:rsidR="00CD06D4">
        <w:t xml:space="preserve">, </w:t>
      </w:r>
      <w:proofErr w:type="spellStart"/>
      <w:r w:rsidR="00CD06D4">
        <w:t>S,Vegar</w:t>
      </w:r>
      <w:proofErr w:type="spellEnd"/>
      <w:r w:rsidR="00CD06D4">
        <w:t xml:space="preserve"> </w:t>
      </w:r>
      <w:proofErr w:type="spellStart"/>
      <w:r w:rsidR="00CD06D4">
        <w:t>Zubovic</w:t>
      </w:r>
      <w:proofErr w:type="spellEnd"/>
      <w:r w:rsidR="00CD06D4">
        <w:t xml:space="preserve">. </w:t>
      </w:r>
      <w:r w:rsidR="003138F5">
        <w:t xml:space="preserve">Lung ultrasound in the evaluation of respiratory distress syndrome and transient tachypnea in neonates- </w:t>
      </w:r>
      <w:proofErr w:type="spellStart"/>
      <w:r w:rsidR="003138F5">
        <w:t>comparation</w:t>
      </w:r>
      <w:proofErr w:type="spellEnd"/>
      <w:r w:rsidR="003138F5">
        <w:t xml:space="preserve"> with chest x-ray- ESPR 2018</w:t>
      </w:r>
    </w:p>
    <w:p w:rsidR="00084AF5" w:rsidRDefault="00565D86" w:rsidP="003138F5">
      <w:r>
        <w:t>5</w:t>
      </w:r>
      <w:r w:rsidR="003138F5">
        <w:t xml:space="preserve">. </w:t>
      </w:r>
      <w:proofErr w:type="spellStart"/>
      <w:r w:rsidR="00CD06D4">
        <w:t>I</w:t>
      </w:r>
      <w:proofErr w:type="gramStart"/>
      <w:r w:rsidR="00CD06D4">
        <w:t>,Sefic</w:t>
      </w:r>
      <w:proofErr w:type="spellEnd"/>
      <w:proofErr w:type="gramEnd"/>
      <w:r w:rsidR="00CD06D4">
        <w:t xml:space="preserve"> Pasic, </w:t>
      </w:r>
      <w:proofErr w:type="spellStart"/>
      <w:r w:rsidR="00CD06D4">
        <w:t>A.Dzananovic</w:t>
      </w:r>
      <w:proofErr w:type="spellEnd"/>
      <w:r w:rsidR="00CD06D4">
        <w:t xml:space="preserve">, </w:t>
      </w:r>
      <w:proofErr w:type="spellStart"/>
      <w:r w:rsidR="00CD06D4">
        <w:t>M.Bukvic</w:t>
      </w:r>
      <w:proofErr w:type="spellEnd"/>
      <w:r w:rsidR="00CD06D4">
        <w:t xml:space="preserve">, </w:t>
      </w:r>
      <w:proofErr w:type="spellStart"/>
      <w:r w:rsidR="00CD06D4">
        <w:t>E.Milisic</w:t>
      </w:r>
      <w:proofErr w:type="spellEnd"/>
      <w:r w:rsidR="00CD06D4">
        <w:t xml:space="preserve">, </w:t>
      </w:r>
      <w:proofErr w:type="spellStart"/>
      <w:r w:rsidR="00CD06D4">
        <w:t>A.Jonuzi</w:t>
      </w:r>
      <w:proofErr w:type="spellEnd"/>
      <w:r w:rsidR="00CD06D4">
        <w:t xml:space="preserve">, </w:t>
      </w:r>
      <w:proofErr w:type="spellStart"/>
      <w:r w:rsidR="00CD06D4">
        <w:t>H.Maksic</w:t>
      </w:r>
      <w:proofErr w:type="spellEnd"/>
      <w:r w:rsidR="00CD06D4">
        <w:t xml:space="preserve">, </w:t>
      </w:r>
      <w:proofErr w:type="spellStart"/>
      <w:r w:rsidR="00CD06D4">
        <w:t>S.Vegar</w:t>
      </w:r>
      <w:proofErr w:type="spellEnd"/>
      <w:r w:rsidR="00CD06D4">
        <w:t xml:space="preserve"> </w:t>
      </w:r>
      <w:proofErr w:type="spellStart"/>
      <w:r w:rsidR="00CD06D4">
        <w:t>Zubovic</w:t>
      </w:r>
      <w:proofErr w:type="spellEnd"/>
      <w:r w:rsidR="00CD06D4">
        <w:t xml:space="preserve">. </w:t>
      </w:r>
      <w:r w:rsidR="003138F5">
        <w:t xml:space="preserve">Gastric </w:t>
      </w:r>
      <w:proofErr w:type="spellStart"/>
      <w:r w:rsidR="003138F5">
        <w:t>teratoma</w:t>
      </w:r>
      <w:proofErr w:type="spellEnd"/>
      <w:r w:rsidR="003138F5">
        <w:t>- a rate entity-ESPR 2018</w:t>
      </w:r>
    </w:p>
    <w:p w:rsidR="00084AF5" w:rsidRDefault="00565D86" w:rsidP="003138F5">
      <w:r>
        <w:t>6</w:t>
      </w:r>
      <w:r w:rsidR="00084AF5">
        <w:t xml:space="preserve">. </w:t>
      </w:r>
      <w:proofErr w:type="spellStart"/>
      <w:r w:rsidR="00084AF5">
        <w:t>I.Sefic</w:t>
      </w:r>
      <w:proofErr w:type="spellEnd"/>
      <w:r w:rsidR="00084AF5">
        <w:t xml:space="preserve"> Pasic. Critical features and challenges associated with imaging in patients undergoing cancer </w:t>
      </w:r>
      <w:proofErr w:type="gramStart"/>
      <w:r w:rsidR="00084AF5">
        <w:t>immunotherapy ;</w:t>
      </w:r>
      <w:proofErr w:type="gramEnd"/>
      <w:r w:rsidR="00084AF5">
        <w:t xml:space="preserve"> Young oncologist academy on immunotherapy, May 2018, </w:t>
      </w:r>
      <w:proofErr w:type="spellStart"/>
      <w:r w:rsidR="00084AF5">
        <w:t>Tarcin</w:t>
      </w:r>
      <w:proofErr w:type="spellEnd"/>
    </w:p>
    <w:p w:rsidR="00084AF5" w:rsidRDefault="00565D86" w:rsidP="003138F5">
      <w:r>
        <w:t>7</w:t>
      </w:r>
      <w:r w:rsidR="00084AF5">
        <w:t xml:space="preserve">. </w:t>
      </w:r>
      <w:proofErr w:type="spellStart"/>
      <w:r w:rsidR="00084AF5">
        <w:t>I.Sefic</w:t>
      </w:r>
      <w:proofErr w:type="spellEnd"/>
      <w:r w:rsidR="00084AF5">
        <w:t xml:space="preserve"> Pasic. </w:t>
      </w:r>
      <w:proofErr w:type="spellStart"/>
      <w:r w:rsidR="00084AF5">
        <w:t>Recist</w:t>
      </w:r>
      <w:proofErr w:type="spellEnd"/>
      <w:r w:rsidR="00084AF5">
        <w:t xml:space="preserve"> </w:t>
      </w:r>
      <w:proofErr w:type="spellStart"/>
      <w:r w:rsidR="00084AF5">
        <w:t>vs</w:t>
      </w:r>
      <w:proofErr w:type="spellEnd"/>
      <w:r w:rsidR="00084AF5">
        <w:t xml:space="preserve"> </w:t>
      </w:r>
      <w:proofErr w:type="spellStart"/>
      <w:proofErr w:type="gramStart"/>
      <w:r w:rsidR="00084AF5">
        <w:t>irRC</w:t>
      </w:r>
      <w:proofErr w:type="spellEnd"/>
      <w:r w:rsidR="00084AF5">
        <w:t xml:space="preserve"> :</w:t>
      </w:r>
      <w:proofErr w:type="gramEnd"/>
      <w:r w:rsidR="00084AF5">
        <w:t xml:space="preserve"> SWOC, </w:t>
      </w:r>
      <w:proofErr w:type="spellStart"/>
      <w:r w:rsidR="00084AF5">
        <w:t>Jahorina</w:t>
      </w:r>
      <w:proofErr w:type="spellEnd"/>
      <w:r w:rsidR="00084AF5">
        <w:t xml:space="preserve"> 2017</w:t>
      </w:r>
    </w:p>
    <w:p w:rsidR="003138F5" w:rsidRDefault="00565D86" w:rsidP="003138F5">
      <w:r>
        <w:t>8</w:t>
      </w:r>
      <w:r w:rsidR="003138F5">
        <w:t>.</w:t>
      </w:r>
      <w:r w:rsidR="003138F5" w:rsidRPr="003138F5">
        <w:t xml:space="preserve"> </w:t>
      </w:r>
      <w:proofErr w:type="spellStart"/>
      <w:r w:rsidR="00D156ED">
        <w:t>V.</w:t>
      </w:r>
      <w:r w:rsidR="00D156ED" w:rsidRPr="00D156ED">
        <w:t>Mulaosmanovic</w:t>
      </w:r>
      <w:proofErr w:type="spellEnd"/>
      <w:r w:rsidR="00D156ED">
        <w:t>, A.</w:t>
      </w:r>
      <w:r w:rsidR="00D156ED" w:rsidRPr="00D156ED">
        <w:t xml:space="preserve"> </w:t>
      </w:r>
      <w:proofErr w:type="spellStart"/>
      <w:r w:rsidR="00D156ED" w:rsidRPr="00D156ED">
        <w:t>Omercahic-Dizdarevic</w:t>
      </w:r>
      <w:proofErr w:type="spellEnd"/>
      <w:r w:rsidR="00D156ED">
        <w:t xml:space="preserve">, </w:t>
      </w:r>
      <w:proofErr w:type="spellStart"/>
      <w:r w:rsidR="00D156ED">
        <w:t>M.</w:t>
      </w:r>
      <w:r w:rsidR="00D156ED" w:rsidRPr="00D156ED">
        <w:t>Melunovic</w:t>
      </w:r>
      <w:proofErr w:type="spellEnd"/>
      <w:r w:rsidR="00D156ED">
        <w:t xml:space="preserve">, </w:t>
      </w:r>
      <w:proofErr w:type="spellStart"/>
      <w:r w:rsidR="00D156ED" w:rsidRPr="00D156ED">
        <w:t>I.Sefic</w:t>
      </w:r>
      <w:proofErr w:type="spellEnd"/>
      <w:r w:rsidR="00D156ED" w:rsidRPr="00D156ED">
        <w:t xml:space="preserve"> Pasic, </w:t>
      </w:r>
      <w:proofErr w:type="spellStart"/>
      <w:r w:rsidR="00D156ED" w:rsidRPr="00D156ED">
        <w:t>E.Kovac</w:t>
      </w:r>
      <w:proofErr w:type="spellEnd"/>
      <w:r w:rsidR="00D156ED" w:rsidRPr="00D156ED">
        <w:t xml:space="preserve">, </w:t>
      </w:r>
      <w:proofErr w:type="spellStart"/>
      <w:r w:rsidR="00D156ED" w:rsidRPr="00D156ED">
        <w:t>A.Cengic</w:t>
      </w:r>
      <w:proofErr w:type="spellEnd"/>
      <w:r w:rsidR="00D156ED" w:rsidRPr="00D156ED">
        <w:t xml:space="preserve">, </w:t>
      </w:r>
      <w:proofErr w:type="spellStart"/>
      <w:r w:rsidR="00D156ED" w:rsidRPr="00D156ED">
        <w:t>S.Mehanic</w:t>
      </w:r>
      <w:proofErr w:type="spellEnd"/>
      <w:r w:rsidR="00D156ED" w:rsidRPr="00D156ED">
        <w:t xml:space="preserve">, </w:t>
      </w:r>
      <w:proofErr w:type="spellStart"/>
      <w:r w:rsidR="00D156ED" w:rsidRPr="00D156ED">
        <w:t>T.Freiberger</w:t>
      </w:r>
      <w:proofErr w:type="spellEnd"/>
      <w:r w:rsidR="00D156ED">
        <w:t xml:space="preserve">. </w:t>
      </w:r>
      <w:r w:rsidR="003138F5">
        <w:t xml:space="preserve">Asymptomatic Giardiasis in X-linked </w:t>
      </w:r>
      <w:proofErr w:type="spellStart"/>
      <w:r w:rsidR="003138F5">
        <w:t>agamaglobulinemia</w:t>
      </w:r>
      <w:proofErr w:type="spellEnd"/>
      <w:r w:rsidR="003138F5">
        <w:t xml:space="preserve"> patient with severe lung disease, chronic gingivitis and short stature- IPIC 2017</w:t>
      </w:r>
    </w:p>
    <w:p w:rsidR="005E44C2" w:rsidRDefault="00565D86" w:rsidP="003138F5">
      <w:r>
        <w:t>9</w:t>
      </w:r>
      <w:r w:rsidR="003138F5">
        <w:t>.</w:t>
      </w:r>
      <w:r w:rsidR="003138F5" w:rsidRPr="003138F5">
        <w:t xml:space="preserve"> </w:t>
      </w:r>
      <w:proofErr w:type="spellStart"/>
      <w:r w:rsidR="00D156ED">
        <w:t>I.Sefic</w:t>
      </w:r>
      <w:proofErr w:type="spellEnd"/>
      <w:r w:rsidR="00D156ED">
        <w:t xml:space="preserve"> P</w:t>
      </w:r>
      <w:r w:rsidR="00CD06D4">
        <w:t xml:space="preserve">asic, </w:t>
      </w:r>
      <w:proofErr w:type="spellStart"/>
      <w:r w:rsidR="00CD06D4">
        <w:t>A.Dzananovic</w:t>
      </w:r>
      <w:proofErr w:type="spellEnd"/>
      <w:r w:rsidR="00CD06D4">
        <w:t xml:space="preserve">, </w:t>
      </w:r>
      <w:proofErr w:type="spellStart"/>
      <w:r w:rsidR="00D156ED">
        <w:t>M.Hadzovic</w:t>
      </w:r>
      <w:proofErr w:type="spellEnd"/>
      <w:r w:rsidR="00D156ED">
        <w:t xml:space="preserve">, </w:t>
      </w:r>
      <w:proofErr w:type="spellStart"/>
      <w:r w:rsidR="00D156ED">
        <w:t>S.Dizdar</w:t>
      </w:r>
      <w:proofErr w:type="spellEnd"/>
      <w:r w:rsidR="00D156ED">
        <w:t xml:space="preserve">, </w:t>
      </w:r>
      <w:proofErr w:type="spellStart"/>
      <w:r w:rsidR="00D156ED">
        <w:t>A.Pasic</w:t>
      </w:r>
      <w:proofErr w:type="spellEnd"/>
      <w:r w:rsidR="00D156ED">
        <w:t xml:space="preserve">, </w:t>
      </w:r>
      <w:proofErr w:type="spellStart"/>
      <w:r w:rsidR="00D156ED">
        <w:t>M.Bukvic</w:t>
      </w:r>
      <w:proofErr w:type="spellEnd"/>
      <w:r w:rsidR="00D156ED">
        <w:t xml:space="preserve">, </w:t>
      </w:r>
      <w:proofErr w:type="spellStart"/>
      <w:r w:rsidR="00D156ED">
        <w:t>S.Vegar</w:t>
      </w:r>
      <w:proofErr w:type="spellEnd"/>
      <w:r w:rsidR="00D156ED">
        <w:t xml:space="preserve"> </w:t>
      </w:r>
      <w:proofErr w:type="spellStart"/>
      <w:r w:rsidR="00D156ED">
        <w:t>Zubovic</w:t>
      </w:r>
      <w:proofErr w:type="spellEnd"/>
      <w:r w:rsidR="00D156ED">
        <w:t xml:space="preserve">. </w:t>
      </w:r>
      <w:r w:rsidR="003138F5">
        <w:t>Basic principles of lung ultrasound in children and pathological findings i</w:t>
      </w:r>
      <w:r w:rsidR="00CD06D4">
        <w:t xml:space="preserve">n bacterial and viral pneumonia- ESPR </w:t>
      </w:r>
      <w:r w:rsidR="003138F5">
        <w:t>201</w:t>
      </w:r>
      <w:r w:rsidR="00CD06D4">
        <w:t>7</w:t>
      </w:r>
    </w:p>
    <w:p w:rsidR="00D156ED" w:rsidRDefault="00565D86" w:rsidP="003138F5">
      <w:r>
        <w:t>10</w:t>
      </w:r>
      <w:r w:rsidR="00D156ED">
        <w:t>.</w:t>
      </w:r>
      <w:r w:rsidR="00D156ED" w:rsidRPr="00D156ED">
        <w:t xml:space="preserve"> </w:t>
      </w:r>
      <w:proofErr w:type="spellStart"/>
      <w:r w:rsidR="00D156ED">
        <w:t>I.Sefic</w:t>
      </w:r>
      <w:proofErr w:type="spellEnd"/>
      <w:r w:rsidR="00D156ED">
        <w:t xml:space="preserve"> Pasic, </w:t>
      </w:r>
      <w:proofErr w:type="spellStart"/>
      <w:r w:rsidR="00D156ED">
        <w:t>A.Dzananovic</w:t>
      </w:r>
      <w:proofErr w:type="spellEnd"/>
      <w:r w:rsidR="00D156ED">
        <w:t xml:space="preserve">, </w:t>
      </w:r>
      <w:proofErr w:type="spellStart"/>
      <w:r w:rsidR="00D156ED">
        <w:t>A.Pasic</w:t>
      </w:r>
      <w:proofErr w:type="spellEnd"/>
      <w:r w:rsidR="00D156ED">
        <w:t xml:space="preserve">, </w:t>
      </w:r>
      <w:proofErr w:type="spellStart"/>
      <w:r w:rsidR="00D156ED">
        <w:t>S.Vegar</w:t>
      </w:r>
      <w:proofErr w:type="spellEnd"/>
      <w:r w:rsidR="00D156ED">
        <w:t xml:space="preserve"> </w:t>
      </w:r>
      <w:proofErr w:type="spellStart"/>
      <w:r w:rsidR="00D156ED">
        <w:t>Zubovic</w:t>
      </w:r>
      <w:proofErr w:type="spellEnd"/>
      <w:r w:rsidR="00D156ED">
        <w:t xml:space="preserve">. </w:t>
      </w:r>
      <w:r w:rsidR="00D156ED" w:rsidRPr="00D156ED">
        <w:t>Role of lung ultrasound in the evaluation of pneumonia in children</w:t>
      </w:r>
      <w:r w:rsidR="00D156ED">
        <w:t>-ECR 2017</w:t>
      </w:r>
    </w:p>
    <w:p w:rsidR="00D156ED" w:rsidRDefault="00565D86" w:rsidP="00CD06D4">
      <w:r>
        <w:t>11</w:t>
      </w:r>
      <w:r w:rsidR="00D156ED">
        <w:t>.</w:t>
      </w:r>
      <w:r w:rsidR="00D156ED" w:rsidRPr="00D156ED">
        <w:t xml:space="preserve"> </w:t>
      </w:r>
      <w:proofErr w:type="spellStart"/>
      <w:r w:rsidR="00D156ED">
        <w:t>M.Agovic</w:t>
      </w:r>
      <w:proofErr w:type="spellEnd"/>
      <w:r w:rsidR="00D156ED">
        <w:t xml:space="preserve">, </w:t>
      </w:r>
      <w:proofErr w:type="spellStart"/>
      <w:r w:rsidR="00D156ED">
        <w:t>I.Sefic</w:t>
      </w:r>
      <w:proofErr w:type="spellEnd"/>
      <w:r w:rsidR="00D156ED">
        <w:t xml:space="preserve"> Pasic, </w:t>
      </w:r>
      <w:proofErr w:type="spellStart"/>
      <w:r w:rsidR="00D156ED">
        <w:t>S.Vegar</w:t>
      </w:r>
      <w:proofErr w:type="spellEnd"/>
      <w:r w:rsidR="00D156ED">
        <w:t xml:space="preserve"> </w:t>
      </w:r>
      <w:proofErr w:type="spellStart"/>
      <w:r w:rsidR="00D156ED">
        <w:t>Zubovic</w:t>
      </w:r>
      <w:proofErr w:type="spellEnd"/>
      <w:r w:rsidR="00D156ED">
        <w:t xml:space="preserve">, </w:t>
      </w:r>
      <w:proofErr w:type="spellStart"/>
      <w:r w:rsidR="00D156ED">
        <w:t>A.Dzananovic</w:t>
      </w:r>
      <w:proofErr w:type="spellEnd"/>
      <w:r w:rsidR="00D156ED">
        <w:t xml:space="preserve">, </w:t>
      </w:r>
      <w:proofErr w:type="spellStart"/>
      <w:r w:rsidR="00D156ED">
        <w:t>E.Agovic</w:t>
      </w:r>
      <w:proofErr w:type="spellEnd"/>
      <w:r w:rsidR="00D156ED">
        <w:t xml:space="preserve">. </w:t>
      </w:r>
      <w:r w:rsidR="00D156ED" w:rsidRPr="00D156ED">
        <w:t>Basic principles of lung ultrasound in children and the most common pathological findings</w:t>
      </w:r>
      <w:r w:rsidR="00D156ED">
        <w:t>-ECR 2017</w:t>
      </w:r>
    </w:p>
    <w:p w:rsidR="00CD06D4" w:rsidRDefault="00565D86" w:rsidP="00CD06D4">
      <w:r>
        <w:lastRenderedPageBreak/>
        <w:t>12</w:t>
      </w:r>
      <w:r w:rsidR="00CD06D4">
        <w:t>.</w:t>
      </w:r>
      <w:r w:rsidR="00CD06D4" w:rsidRPr="00CD06D4">
        <w:t xml:space="preserve"> </w:t>
      </w:r>
      <w:proofErr w:type="spellStart"/>
      <w:r w:rsidR="00D156ED">
        <w:t>A.Hadzimuratovic</w:t>
      </w:r>
      <w:proofErr w:type="spellEnd"/>
      <w:r w:rsidR="00D156ED">
        <w:t xml:space="preserve">, </w:t>
      </w:r>
      <w:proofErr w:type="spellStart"/>
      <w:r w:rsidR="00D156ED">
        <w:t>E.Hadzimuratovic</w:t>
      </w:r>
      <w:proofErr w:type="gramStart"/>
      <w:r w:rsidR="00D156ED">
        <w:t>,A.Dzananovic</w:t>
      </w:r>
      <w:proofErr w:type="spellEnd"/>
      <w:proofErr w:type="gramEnd"/>
      <w:r w:rsidR="00D156ED">
        <w:t xml:space="preserve">, </w:t>
      </w:r>
      <w:proofErr w:type="spellStart"/>
      <w:r w:rsidR="00D156ED">
        <w:t>I.Sefic</w:t>
      </w:r>
      <w:proofErr w:type="spellEnd"/>
      <w:r w:rsidR="00D156ED">
        <w:t xml:space="preserve"> Pasic. </w:t>
      </w:r>
      <w:r w:rsidR="00CD06D4">
        <w:t>Clinical characteristics and outcome of neonatal urinary tract infections- UENPS 2106</w:t>
      </w:r>
    </w:p>
    <w:p w:rsidR="00CD06D4" w:rsidRDefault="00565D86" w:rsidP="00CD06D4">
      <w:r>
        <w:t>13</w:t>
      </w:r>
      <w:r w:rsidR="00CD06D4">
        <w:t>.</w:t>
      </w:r>
      <w:r w:rsidR="00CD06D4" w:rsidRPr="00CD06D4">
        <w:t xml:space="preserve"> </w:t>
      </w:r>
      <w:proofErr w:type="spellStart"/>
      <w:r w:rsidR="00CD06D4">
        <w:t>S.Beslic</w:t>
      </w:r>
      <w:proofErr w:type="spellEnd"/>
      <w:r w:rsidR="00CD06D4">
        <w:t xml:space="preserve">, </w:t>
      </w:r>
      <w:proofErr w:type="spellStart"/>
      <w:r w:rsidR="00CD06D4">
        <w:t>I.Sefic</w:t>
      </w:r>
      <w:proofErr w:type="spellEnd"/>
      <w:r w:rsidR="00CD06D4">
        <w:t xml:space="preserve"> Pasic. Spectrum of radiological findings in sarcoidosis- BCR 2009</w:t>
      </w:r>
    </w:p>
    <w:p w:rsidR="00507EC2" w:rsidRPr="00507EC2" w:rsidRDefault="00507EC2" w:rsidP="00507EC2">
      <w:pPr>
        <w:rPr>
          <w:sz w:val="28"/>
        </w:rPr>
      </w:pPr>
    </w:p>
    <w:p w:rsidR="00507EC2" w:rsidRPr="00507EC2" w:rsidRDefault="00507EC2" w:rsidP="00507EC2">
      <w:pPr>
        <w:rPr>
          <w:sz w:val="28"/>
        </w:rPr>
      </w:pPr>
      <w:r w:rsidRPr="00507EC2">
        <w:rPr>
          <w:sz w:val="28"/>
        </w:rPr>
        <w:t>Books/publications</w:t>
      </w:r>
      <w:r w:rsidRPr="00507EC2">
        <w:rPr>
          <w:sz w:val="28"/>
        </w:rPr>
        <w:t xml:space="preserve"> </w:t>
      </w:r>
      <w:bookmarkStart w:id="0" w:name="_GoBack"/>
      <w:bookmarkEnd w:id="0"/>
    </w:p>
    <w:p w:rsidR="00507EC2" w:rsidRPr="00507EC2" w:rsidRDefault="00507EC2" w:rsidP="00507EC2">
      <w:pPr>
        <w:rPr>
          <w:sz w:val="24"/>
        </w:rPr>
      </w:pPr>
    </w:p>
    <w:p w:rsidR="00507EC2" w:rsidRDefault="00507EC2" w:rsidP="00507EC2">
      <w:proofErr w:type="spellStart"/>
      <w:r>
        <w:t>S.Bešlija</w:t>
      </w:r>
      <w:proofErr w:type="spellEnd"/>
      <w:r>
        <w:t xml:space="preserve">, </w:t>
      </w:r>
      <w:proofErr w:type="spellStart"/>
      <w:r>
        <w:t>D.Vrbanec</w:t>
      </w:r>
      <w:proofErr w:type="spellEnd"/>
      <w:r>
        <w:t xml:space="preserve">. </w:t>
      </w:r>
      <w:proofErr w:type="spellStart"/>
      <w:r>
        <w:t>Internistička</w:t>
      </w:r>
      <w:proofErr w:type="spellEnd"/>
      <w:r>
        <w:t xml:space="preserve"> </w:t>
      </w:r>
      <w:proofErr w:type="spellStart"/>
      <w:r>
        <w:t>onkologija</w:t>
      </w:r>
      <w:proofErr w:type="spellEnd"/>
      <w:r>
        <w:t xml:space="preserve"> 2. </w:t>
      </w:r>
      <w:proofErr w:type="spellStart"/>
      <w:r>
        <w:t>Izmjenjen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opunjeno</w:t>
      </w:r>
      <w:proofErr w:type="spellEnd"/>
      <w:r>
        <w:t xml:space="preserve"> </w:t>
      </w:r>
      <w:proofErr w:type="spellStart"/>
      <w:r>
        <w:t>izd</w:t>
      </w:r>
      <w:proofErr w:type="spellEnd"/>
      <w:proofErr w:type="gramStart"/>
      <w:r>
        <w:t>.–</w:t>
      </w:r>
      <w:proofErr w:type="gramEnd"/>
      <w:r>
        <w:t xml:space="preserve"> </w:t>
      </w:r>
      <w:proofErr w:type="spellStart"/>
      <w:r>
        <w:t>Sarajevo:Medicinski</w:t>
      </w:r>
      <w:proofErr w:type="spellEnd"/>
      <w:r>
        <w:t xml:space="preserve"> </w:t>
      </w:r>
      <w:proofErr w:type="spellStart"/>
      <w:r>
        <w:t>fakultet</w:t>
      </w:r>
      <w:proofErr w:type="spellEnd"/>
      <w:r>
        <w:t xml:space="preserve">: </w:t>
      </w:r>
      <w:proofErr w:type="spellStart"/>
      <w:r>
        <w:t>Udruženje</w:t>
      </w:r>
      <w:proofErr w:type="spellEnd"/>
      <w:r>
        <w:t xml:space="preserve"> </w:t>
      </w:r>
      <w:proofErr w:type="spellStart"/>
      <w:r>
        <w:t>onkologa</w:t>
      </w:r>
      <w:proofErr w:type="spellEnd"/>
      <w:r>
        <w:t xml:space="preserve"> u BiH,2019 ( </w:t>
      </w:r>
      <w:proofErr w:type="spellStart"/>
      <w:r>
        <w:t>Radiološka</w:t>
      </w:r>
      <w:proofErr w:type="spellEnd"/>
      <w:r>
        <w:t xml:space="preserve"> </w:t>
      </w:r>
      <w:proofErr w:type="spellStart"/>
      <w:r>
        <w:t>dijagnostika</w:t>
      </w:r>
      <w:proofErr w:type="spellEnd"/>
      <w:r>
        <w:t xml:space="preserve"> u </w:t>
      </w:r>
      <w:proofErr w:type="spellStart"/>
      <w:r>
        <w:t>kliničkoj</w:t>
      </w:r>
      <w:proofErr w:type="spellEnd"/>
      <w:r>
        <w:t xml:space="preserve"> </w:t>
      </w:r>
      <w:proofErr w:type="spellStart"/>
      <w:r>
        <w:t>onkologiji</w:t>
      </w:r>
      <w:proofErr w:type="spellEnd"/>
      <w:r>
        <w:t>)</w:t>
      </w:r>
    </w:p>
    <w:p w:rsidR="00507EC2" w:rsidRDefault="00507EC2" w:rsidP="00507EC2">
      <w:proofErr w:type="spellStart"/>
      <w:r>
        <w:t>S.Izetbegović</w:t>
      </w:r>
      <w:proofErr w:type="spellEnd"/>
      <w:r>
        <w:t xml:space="preserve">, </w:t>
      </w:r>
      <w:proofErr w:type="spellStart"/>
      <w:r>
        <w:t>S.Vegar-Zubović</w:t>
      </w:r>
      <w:proofErr w:type="spellEnd"/>
      <w:r>
        <w:t xml:space="preserve">, </w:t>
      </w:r>
      <w:proofErr w:type="spellStart"/>
      <w:r>
        <w:t>F.Zukić</w:t>
      </w:r>
      <w:proofErr w:type="spellEnd"/>
      <w:r>
        <w:t xml:space="preserve">, </w:t>
      </w:r>
      <w:proofErr w:type="spellStart"/>
      <w:r>
        <w:t>A.Beganović</w:t>
      </w:r>
      <w:proofErr w:type="spellEnd"/>
      <w:r>
        <w:t xml:space="preserve">, </w:t>
      </w:r>
      <w:proofErr w:type="spellStart"/>
      <w:r>
        <w:t>I.Sefić</w:t>
      </w:r>
      <w:proofErr w:type="spellEnd"/>
      <w:r>
        <w:t xml:space="preserve"> </w:t>
      </w:r>
      <w:proofErr w:type="spellStart"/>
      <w:r>
        <w:t>Pašić</w:t>
      </w:r>
      <w:proofErr w:type="spellEnd"/>
      <w:r>
        <w:t xml:space="preserve">, </w:t>
      </w:r>
      <w:proofErr w:type="spellStart"/>
      <w:r>
        <w:t>N.Begić</w:t>
      </w:r>
      <w:proofErr w:type="spellEnd"/>
      <w:r>
        <w:t xml:space="preserve">, </w:t>
      </w:r>
      <w:proofErr w:type="spellStart"/>
      <w:r>
        <w:t>M.Jusufbegov</w:t>
      </w:r>
      <w:r>
        <w:t>ić</w:t>
      </w:r>
      <w:proofErr w:type="spellEnd"/>
      <w:r>
        <w:t xml:space="preserve">. </w:t>
      </w:r>
      <w:proofErr w:type="spellStart"/>
      <w:r>
        <w:t>Vodič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optimizaciju</w:t>
      </w:r>
      <w:proofErr w:type="spellEnd"/>
      <w:r>
        <w:t xml:space="preserve"> </w:t>
      </w:r>
      <w:proofErr w:type="spellStart"/>
      <w:r>
        <w:t>doz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kvalitet</w:t>
      </w:r>
      <w:proofErr w:type="spellEnd"/>
      <w:r>
        <w:t xml:space="preserve"> </w:t>
      </w:r>
      <w:proofErr w:type="spellStart"/>
      <w:r>
        <w:t>snimaka</w:t>
      </w:r>
      <w:proofErr w:type="spellEnd"/>
      <w:r>
        <w:t xml:space="preserve"> </w:t>
      </w:r>
      <w:proofErr w:type="spellStart"/>
      <w:r>
        <w:t>kod</w:t>
      </w:r>
      <w:proofErr w:type="spellEnd"/>
      <w:r>
        <w:t xml:space="preserve"> </w:t>
      </w:r>
      <w:proofErr w:type="spellStart"/>
      <w:r>
        <w:t>kompjuterizirane</w:t>
      </w:r>
      <w:proofErr w:type="spellEnd"/>
      <w:r>
        <w:t xml:space="preserve"> </w:t>
      </w:r>
      <w:proofErr w:type="spellStart"/>
      <w:r>
        <w:t>tomografije</w:t>
      </w:r>
      <w:proofErr w:type="spellEnd"/>
      <w:r>
        <w:t xml:space="preserve">. </w:t>
      </w:r>
      <w:proofErr w:type="spellStart"/>
      <w:r>
        <w:t>Klinički</w:t>
      </w:r>
      <w:proofErr w:type="spellEnd"/>
      <w:r>
        <w:t xml:space="preserve"> </w:t>
      </w:r>
      <w:proofErr w:type="spellStart"/>
      <w:r>
        <w:t>centar</w:t>
      </w:r>
      <w:proofErr w:type="spellEnd"/>
      <w:r>
        <w:t xml:space="preserve"> </w:t>
      </w:r>
      <w:proofErr w:type="spellStart"/>
      <w:r>
        <w:t>Univerziteta</w:t>
      </w:r>
      <w:proofErr w:type="spellEnd"/>
      <w:r>
        <w:t xml:space="preserve"> u</w:t>
      </w:r>
      <w:r>
        <w:t xml:space="preserve"> </w:t>
      </w:r>
      <w:proofErr w:type="spellStart"/>
      <w:r>
        <w:t>Sarajevu</w:t>
      </w:r>
      <w:proofErr w:type="spellEnd"/>
      <w:r>
        <w:t xml:space="preserve">; </w:t>
      </w:r>
      <w:proofErr w:type="spellStart"/>
      <w:r>
        <w:t>Disciplina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nauku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astavu</w:t>
      </w:r>
      <w:proofErr w:type="spellEnd"/>
      <w:r>
        <w:t xml:space="preserve"> KCUS, 2020</w:t>
      </w:r>
    </w:p>
    <w:p w:rsidR="00501CBA" w:rsidRDefault="00501CBA" w:rsidP="005E44C2"/>
    <w:p w:rsidR="00D156ED" w:rsidRDefault="005E44C2" w:rsidP="005E44C2">
      <w:pPr>
        <w:rPr>
          <w:sz w:val="24"/>
        </w:rPr>
      </w:pPr>
      <w:r w:rsidRPr="00D156ED">
        <w:rPr>
          <w:sz w:val="28"/>
        </w:rPr>
        <w:t>Language skills</w:t>
      </w:r>
    </w:p>
    <w:p w:rsidR="00D156ED" w:rsidRDefault="005E44C2" w:rsidP="005E44C2">
      <w:r w:rsidRPr="00D156ED">
        <w:rPr>
          <w:sz w:val="24"/>
        </w:rPr>
        <w:t xml:space="preserve"> </w:t>
      </w:r>
      <w:r>
        <w:t>Fluent in spoken and written English</w:t>
      </w:r>
    </w:p>
    <w:p w:rsidR="005E44C2" w:rsidRDefault="00D156ED" w:rsidP="005E44C2">
      <w:r>
        <w:t xml:space="preserve"> Intermediate knowledge of Spanish language</w:t>
      </w:r>
      <w:r w:rsidR="005E44C2">
        <w:t xml:space="preserve"> </w:t>
      </w:r>
    </w:p>
    <w:p w:rsidR="00501CBA" w:rsidRPr="006A1205" w:rsidRDefault="00501CBA" w:rsidP="005E44C2"/>
    <w:p w:rsidR="001C13C5" w:rsidRPr="006A1205" w:rsidRDefault="006A1205" w:rsidP="005E44C2">
      <w:pPr>
        <w:rPr>
          <w:sz w:val="28"/>
        </w:rPr>
      </w:pPr>
      <w:r>
        <w:rPr>
          <w:sz w:val="28"/>
        </w:rPr>
        <w:t>Memberships</w:t>
      </w:r>
      <w:r w:rsidR="005E44C2" w:rsidRPr="006A1205">
        <w:rPr>
          <w:sz w:val="28"/>
        </w:rPr>
        <w:t xml:space="preserve"> </w:t>
      </w:r>
    </w:p>
    <w:p w:rsidR="006A1205" w:rsidRDefault="005E44C2" w:rsidP="005E44C2">
      <w:r>
        <w:t xml:space="preserve">Radiological Society of Bosnia and Herzegovina </w:t>
      </w:r>
    </w:p>
    <w:p w:rsidR="006A1205" w:rsidRDefault="003C5A5F" w:rsidP="005E44C2">
      <w:r>
        <w:t>European Society of Radiology -ESR</w:t>
      </w:r>
    </w:p>
    <w:p w:rsidR="005E44C2" w:rsidRDefault="005E44C2" w:rsidP="005E44C2">
      <w:proofErr w:type="gramStart"/>
      <w:r>
        <w:t>European  Society</w:t>
      </w:r>
      <w:proofErr w:type="gramEnd"/>
      <w:r>
        <w:t xml:space="preserve"> for Pediatric radiology </w:t>
      </w:r>
      <w:r w:rsidR="003C5A5F">
        <w:t xml:space="preserve">– ESPR  </w:t>
      </w:r>
      <w:r w:rsidR="00F95F5C">
        <w:t>(Member of Oncology taskforce)</w:t>
      </w:r>
    </w:p>
    <w:p w:rsidR="006A1205" w:rsidRDefault="006A1205" w:rsidP="005E44C2">
      <w:r>
        <w:t>SIOPEN</w:t>
      </w:r>
      <w:r w:rsidR="00501CBA">
        <w:t xml:space="preserve">-International Society of Pediatric Oncology European </w:t>
      </w:r>
      <w:proofErr w:type="gramStart"/>
      <w:r w:rsidR="00501CBA">
        <w:t xml:space="preserve">Neuroblastoma </w:t>
      </w:r>
      <w:r w:rsidR="00F95F5C">
        <w:t xml:space="preserve"> (</w:t>
      </w:r>
      <w:proofErr w:type="gramEnd"/>
      <w:r w:rsidR="00F95F5C">
        <w:t xml:space="preserve"> Member of Radiological subcommittee)</w:t>
      </w:r>
    </w:p>
    <w:p w:rsidR="003C5A5F" w:rsidRDefault="003C5A5F" w:rsidP="005E44C2">
      <w:r>
        <w:t>WINFOCUS- World Interactive Network Focused on Critical Ultrasound</w:t>
      </w:r>
    </w:p>
    <w:sectPr w:rsidR="003C5A5F" w:rsidSect="00A312E0">
      <w:pgSz w:w="12240" w:h="15840"/>
      <w:pgMar w:top="1417" w:right="1417" w:bottom="1417" w:left="1417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20069D"/>
    <w:multiLevelType w:val="hybridMultilevel"/>
    <w:tmpl w:val="8BE8D8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925420"/>
    <w:multiLevelType w:val="hybridMultilevel"/>
    <w:tmpl w:val="9D7C3E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LAwMTYzB3IsTJR0lIJTi4sz8/NACoxqAdhXMPYsAAAA"/>
  </w:docVars>
  <w:rsids>
    <w:rsidRoot w:val="005E0291"/>
    <w:rsid w:val="00084AF5"/>
    <w:rsid w:val="001802BE"/>
    <w:rsid w:val="001C13C5"/>
    <w:rsid w:val="002122DD"/>
    <w:rsid w:val="002C0572"/>
    <w:rsid w:val="003138F5"/>
    <w:rsid w:val="0034328D"/>
    <w:rsid w:val="003C5A5F"/>
    <w:rsid w:val="00400122"/>
    <w:rsid w:val="00417A28"/>
    <w:rsid w:val="00482583"/>
    <w:rsid w:val="004F65C5"/>
    <w:rsid w:val="00501CBA"/>
    <w:rsid w:val="00507EC2"/>
    <w:rsid w:val="00565D86"/>
    <w:rsid w:val="005E0291"/>
    <w:rsid w:val="005E44C2"/>
    <w:rsid w:val="00691232"/>
    <w:rsid w:val="006A0C7D"/>
    <w:rsid w:val="006A1205"/>
    <w:rsid w:val="006B67B7"/>
    <w:rsid w:val="006E11AE"/>
    <w:rsid w:val="00714091"/>
    <w:rsid w:val="00730B69"/>
    <w:rsid w:val="008361F9"/>
    <w:rsid w:val="0084056B"/>
    <w:rsid w:val="008548BE"/>
    <w:rsid w:val="00962EA5"/>
    <w:rsid w:val="00A312E0"/>
    <w:rsid w:val="00AD7B02"/>
    <w:rsid w:val="00B72DBD"/>
    <w:rsid w:val="00CD06D4"/>
    <w:rsid w:val="00D156ED"/>
    <w:rsid w:val="00D85DD9"/>
    <w:rsid w:val="00F3200D"/>
    <w:rsid w:val="00F769E7"/>
    <w:rsid w:val="00F841AD"/>
    <w:rsid w:val="00F95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EE49A7F-174A-4455-8B16-56074E0F8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12E0"/>
  </w:style>
  <w:style w:type="paragraph" w:styleId="Heading1">
    <w:name w:val="heading 1"/>
    <w:basedOn w:val="Normal"/>
    <w:next w:val="Normal"/>
    <w:link w:val="Heading1Char"/>
    <w:uiPriority w:val="9"/>
    <w:qFormat/>
    <w:rsid w:val="00A312E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312E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312E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312E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12E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12E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312E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312E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312E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E44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44C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1409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312E0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312E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312E0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312E0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12E0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12E0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312E0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312E0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312E0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312E0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A312E0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312E0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312E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312E0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A312E0"/>
    <w:rPr>
      <w:b/>
      <w:bCs/>
    </w:rPr>
  </w:style>
  <w:style w:type="character" w:styleId="Emphasis">
    <w:name w:val="Emphasis"/>
    <w:basedOn w:val="DefaultParagraphFont"/>
    <w:uiPriority w:val="20"/>
    <w:qFormat/>
    <w:rsid w:val="00A312E0"/>
    <w:rPr>
      <w:i/>
      <w:iCs/>
    </w:rPr>
  </w:style>
  <w:style w:type="paragraph" w:styleId="NoSpacing">
    <w:name w:val="No Spacing"/>
    <w:uiPriority w:val="1"/>
    <w:qFormat/>
    <w:rsid w:val="00A312E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312E0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312E0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12E0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12E0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312E0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312E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312E0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312E0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312E0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312E0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microsoft.com/office/2007/relationships/hdphoto" Target="media/hdphoto1.wdp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4C4428-D06F-4A0A-9CF4-3508D6735E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358</Words>
  <Characters>774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s</dc:creator>
  <cp:keywords/>
  <dc:description/>
  <cp:lastModifiedBy>USER</cp:lastModifiedBy>
  <cp:revision>3</cp:revision>
  <dcterms:created xsi:type="dcterms:W3CDTF">2020-12-18T17:58:00Z</dcterms:created>
  <dcterms:modified xsi:type="dcterms:W3CDTF">2020-12-20T13:13:00Z</dcterms:modified>
</cp:coreProperties>
</file>